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3E7F5C8A" w:rsidR="002F29A7" w:rsidRPr="00865A85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65A85">
        <w:rPr>
          <w:rFonts w:asciiTheme="minorHAnsi" w:hAnsiTheme="minorHAnsi" w:cstheme="minorHAnsi"/>
          <w:color w:val="FF595E"/>
        </w:rPr>
        <w:t xml:space="preserve">Workplace Assessment Task </w:t>
      </w:r>
      <w:r w:rsidR="00357DC4">
        <w:rPr>
          <w:rFonts w:asciiTheme="minorHAnsi" w:hAnsiTheme="minorHAnsi" w:cstheme="minorHAnsi"/>
          <w:color w:val="FF595E"/>
        </w:rPr>
        <w:t xml:space="preserve">2 </w:t>
      </w:r>
      <w:r w:rsidRPr="00865A85">
        <w:rPr>
          <w:rFonts w:asciiTheme="minorHAnsi" w:hAnsiTheme="minorHAnsi" w:cstheme="minorHAnsi"/>
          <w:color w:val="FF595E"/>
        </w:rPr>
        <w:t xml:space="preserve">– </w:t>
      </w:r>
      <w:r w:rsidR="002A22AD" w:rsidRPr="00865A85">
        <w:rPr>
          <w:rFonts w:asciiTheme="minorHAnsi" w:hAnsiTheme="minorHAnsi" w:cstheme="minorHAnsi"/>
          <w:color w:val="FF595E"/>
        </w:rPr>
        <w:t>Observation Form</w:t>
      </w:r>
      <w:r w:rsidR="007E5297" w:rsidRPr="00865A85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865A85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865A85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65A8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21FAA7E9" w:rsidR="001F02AF" w:rsidRPr="00865A85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865A8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865A85">
        <w:rPr>
          <w:rFonts w:cstheme="minorHAnsi"/>
          <w:color w:val="404040" w:themeColor="text1" w:themeTint="BF"/>
          <w:sz w:val="20"/>
          <w:szCs w:val="20"/>
        </w:rPr>
        <w:t>list</w:t>
      </w: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865A8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865A8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357DC4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1F02AF" w:rsidRPr="00865A8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60997F8E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357DC4">
        <w:rPr>
          <w:rFonts w:cstheme="minorHAnsi"/>
          <w:color w:val="404040" w:themeColor="text1" w:themeTint="BF"/>
          <w:sz w:val="20"/>
          <w:szCs w:val="20"/>
        </w:rPr>
        <w:t>2</w:t>
      </w:r>
      <w:r w:rsidRPr="00865A8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14BAC086" w:rsidR="002F29A7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90D8F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A42AED" w:rsidRPr="00A42AED">
        <w:rPr>
          <w:rFonts w:cstheme="minorHAnsi"/>
          <w:color w:val="404040" w:themeColor="text1" w:themeTint="BF"/>
          <w:sz w:val="20"/>
          <w:szCs w:val="20"/>
        </w:rPr>
        <w:t>provide service information and address enquiries and requests from a customer/client</w:t>
      </w:r>
      <w:r w:rsidR="00DC22BF">
        <w:rPr>
          <w:rFonts w:cstheme="minorHAnsi"/>
          <w:color w:val="404040" w:themeColor="text1" w:themeTint="BF"/>
          <w:sz w:val="20"/>
          <w:szCs w:val="20"/>
        </w:rPr>
        <w:t xml:space="preserve"> while being observed by the assessor. </w:t>
      </w:r>
    </w:p>
    <w:p w14:paraId="08B75B5B" w14:textId="1AE73BA2" w:rsidR="00702006" w:rsidRPr="00702006" w:rsidRDefault="00702006" w:rsidP="00702006">
      <w:pPr>
        <w:spacing w:after="120" w:line="276" w:lineRule="auto"/>
        <w:jc w:val="both"/>
        <w:rPr>
          <w:rFonts w:cstheme="minorHAnsi"/>
          <w:color w:val="404040" w:themeColor="text1" w:themeTint="BF"/>
          <w:sz w:val="20"/>
        </w:rPr>
      </w:pPr>
      <w:r w:rsidRPr="00702006">
        <w:rPr>
          <w:rFonts w:cstheme="minorHAnsi"/>
          <w:color w:val="404040" w:themeColor="text1" w:themeTint="BF"/>
          <w:sz w:val="20"/>
        </w:rPr>
        <w:t xml:space="preserve">How </w:t>
      </w:r>
      <w:r>
        <w:rPr>
          <w:rFonts w:cstheme="minorHAnsi"/>
          <w:color w:val="404040" w:themeColor="text1" w:themeTint="BF"/>
          <w:sz w:val="20"/>
        </w:rPr>
        <w:t>they</w:t>
      </w:r>
      <w:r w:rsidRPr="00702006">
        <w:rPr>
          <w:rFonts w:cstheme="minorHAnsi"/>
          <w:color w:val="404040" w:themeColor="text1" w:themeTint="BF"/>
          <w:sz w:val="20"/>
        </w:rPr>
        <w:t xml:space="preserve"> will complete this will depend on </w:t>
      </w:r>
      <w:r>
        <w:rPr>
          <w:rFonts w:cstheme="minorHAnsi"/>
          <w:color w:val="404040" w:themeColor="text1" w:themeTint="BF"/>
          <w:sz w:val="20"/>
        </w:rPr>
        <w:t>their</w:t>
      </w:r>
      <w:r w:rsidRPr="00702006">
        <w:rPr>
          <w:rFonts w:cstheme="minorHAnsi"/>
          <w:color w:val="404040" w:themeColor="text1" w:themeTint="BF"/>
          <w:sz w:val="20"/>
        </w:rPr>
        <w:t xml:space="preserve"> organisation/workplace</w:t>
      </w:r>
      <w:r w:rsidR="00F25336">
        <w:rPr>
          <w:rFonts w:cstheme="minorHAnsi"/>
          <w:color w:val="404040" w:themeColor="text1" w:themeTint="BF"/>
          <w:sz w:val="20"/>
        </w:rPr>
        <w:t xml:space="preserve"> </w:t>
      </w:r>
      <w:r w:rsidR="00F25336" w:rsidRPr="00F25336">
        <w:rPr>
          <w:rFonts w:cstheme="minorHAnsi"/>
          <w:color w:val="404040" w:themeColor="text1" w:themeTint="BF"/>
          <w:sz w:val="20"/>
        </w:rPr>
        <w:t>and the particular concern of the customer/client.</w:t>
      </w:r>
    </w:p>
    <w:p w14:paraId="7D386B73" w14:textId="46524131" w:rsidR="00702006" w:rsidRPr="00702006" w:rsidRDefault="00702006" w:rsidP="00702006">
      <w:pPr>
        <w:spacing w:after="120" w:line="276" w:lineRule="auto"/>
        <w:jc w:val="both"/>
        <w:rPr>
          <w:rFonts w:cstheme="minorHAnsi"/>
          <w:i/>
          <w:iCs/>
          <w:color w:val="2E74B5" w:themeColor="accent5" w:themeShade="BF"/>
          <w:sz w:val="20"/>
        </w:rPr>
      </w:pPr>
      <w:r w:rsidRPr="00702006">
        <w:rPr>
          <w:rFonts w:cstheme="minorHAnsi"/>
          <w:i/>
          <w:iCs/>
          <w:color w:val="2E74B5" w:themeColor="accent5" w:themeShade="BF"/>
          <w:sz w:val="20"/>
        </w:rPr>
        <w:t>E.g., For school settings, this may involve addressing concerns and enquires from students and their parents</w:t>
      </w:r>
      <w:r w:rsidR="00F25336">
        <w:rPr>
          <w:rFonts w:cstheme="minorHAnsi"/>
          <w:i/>
          <w:iCs/>
          <w:color w:val="2E74B5" w:themeColor="accent5" w:themeShade="BF"/>
          <w:sz w:val="20"/>
        </w:rPr>
        <w:t>, assisting them with the enrolment process, etc.</w:t>
      </w:r>
      <w:r w:rsidRPr="00702006">
        <w:rPr>
          <w:rFonts w:cstheme="minorHAnsi"/>
          <w:i/>
          <w:iCs/>
          <w:color w:val="2E74B5" w:themeColor="accent5" w:themeShade="BF"/>
          <w:sz w:val="20"/>
        </w:rPr>
        <w:t>; for or community service settings, this may involve providing clients and their families/carers information about services and programs.</w:t>
      </w:r>
    </w:p>
    <w:p w14:paraId="5B8D02B4" w14:textId="7B2E036B" w:rsidR="00CC46FB" w:rsidRPr="00590D8F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90D8F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90D8F">
        <w:rPr>
          <w:rFonts w:cstheme="minorHAnsi"/>
          <w:color w:val="404040" w:themeColor="text1" w:themeTint="BF"/>
          <w:sz w:val="20"/>
          <w:szCs w:val="20"/>
        </w:rPr>
        <w:t>on</w:t>
      </w:r>
      <w:r w:rsidR="00C667AC" w:rsidRPr="00590D8F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90D8F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C88C349" w14:textId="5F7341BF" w:rsidR="008D107B" w:rsidRPr="008D107B" w:rsidRDefault="008D107B" w:rsidP="008D10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D107B">
        <w:rPr>
          <w:rFonts w:cstheme="minorHAnsi"/>
          <w:color w:val="404040" w:themeColor="text1" w:themeTint="BF"/>
          <w:sz w:val="20"/>
          <w:szCs w:val="20"/>
        </w:rPr>
        <w:t xml:space="preserve">Practical knowledge of </w:t>
      </w:r>
      <w:r>
        <w:rPr>
          <w:rFonts w:cstheme="minorHAnsi"/>
          <w:color w:val="404040" w:themeColor="text1" w:themeTint="BF"/>
          <w:sz w:val="20"/>
          <w:szCs w:val="20"/>
        </w:rPr>
        <w:t>their</w:t>
      </w:r>
      <w:r w:rsidRPr="008D107B">
        <w:rPr>
          <w:rFonts w:cstheme="minorHAnsi"/>
          <w:color w:val="404040" w:themeColor="text1" w:themeTint="BF"/>
          <w:sz w:val="20"/>
          <w:szCs w:val="20"/>
        </w:rPr>
        <w:t xml:space="preserve"> organisation’s services</w:t>
      </w:r>
    </w:p>
    <w:p w14:paraId="55B8C2A0" w14:textId="1622131A" w:rsidR="008D107B" w:rsidRPr="008D107B" w:rsidRDefault="008D107B" w:rsidP="008D10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D107B">
        <w:rPr>
          <w:rFonts w:cstheme="minorHAnsi"/>
          <w:color w:val="404040" w:themeColor="text1" w:themeTint="BF"/>
          <w:sz w:val="20"/>
          <w:szCs w:val="20"/>
        </w:rPr>
        <w:t>Practical skills relevant to addressing customers/clients’ service-related concern</w:t>
      </w:r>
      <w:r w:rsidR="00670862">
        <w:rPr>
          <w:rFonts w:cstheme="minorHAnsi"/>
          <w:color w:val="404040" w:themeColor="text1" w:themeTint="BF"/>
          <w:sz w:val="20"/>
          <w:szCs w:val="20"/>
        </w:rPr>
        <w:t>s</w:t>
      </w:r>
      <w:r w:rsidRPr="008D107B">
        <w:rPr>
          <w:rFonts w:cstheme="minorHAnsi"/>
          <w:color w:val="404040" w:themeColor="text1" w:themeTint="BF"/>
          <w:sz w:val="20"/>
          <w:szCs w:val="20"/>
        </w:rPr>
        <w:t xml:space="preserve"> and enquiries.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553862EE" w14:textId="69695523" w:rsidR="008318B9" w:rsidRPr="008318B9" w:rsidRDefault="008318B9" w:rsidP="008318B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32DCA1CF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4EF522D5" w14:textId="77777777" w:rsidR="00F05145" w:rsidRPr="005620D3" w:rsidRDefault="00F05145" w:rsidP="00F05145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2849E43C" w14:textId="77777777" w:rsidR="008D107B" w:rsidRDefault="008D107B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766AFC88" w14:textId="63AE143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lastRenderedPageBreak/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4D770D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7E7F88" w:rsidRPr="005620D3" w14:paraId="3BA069EC" w14:textId="77777777" w:rsidTr="003C5A5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4010588" w14:textId="77777777" w:rsidR="007E7F88" w:rsidRPr="005620D3" w:rsidRDefault="007E7F88" w:rsidP="003C5A5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3DF5EB" w14:textId="77777777" w:rsidR="007E7F88" w:rsidRPr="005620D3" w:rsidRDefault="00EF57E0" w:rsidP="003C5A5A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14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210051A" w14:textId="586B4A9D" w:rsidR="007E7F88" w:rsidRPr="005620D3" w:rsidRDefault="00EF57E0" w:rsidP="003C5A5A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30877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5620D3" w:rsidRPr="005620D3" w14:paraId="068B11CD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205CF589" w:rsidR="005F4237" w:rsidRPr="005620D3" w:rsidRDefault="005F4237" w:rsidP="00600C4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="00600C4D">
              <w:rPr>
                <w:rFonts w:cstheme="minorHAnsi"/>
                <w:color w:val="404040" w:themeColor="text1" w:themeTint="BF"/>
                <w:sz w:val="20"/>
                <w:szCs w:val="20"/>
              </w:rPr>
              <w:tab/>
            </w:r>
          </w:p>
        </w:tc>
      </w:tr>
      <w:tr w:rsidR="005620D3" w:rsidRPr="005620D3" w14:paraId="15FDAC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630AE6" w14:textId="295A8D85" w:rsidR="005F4237" w:rsidRPr="007E7F88" w:rsidRDefault="00EF57E0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E7F88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>Workplace/organisation or a similar environment</w:t>
            </w:r>
          </w:p>
          <w:p w14:paraId="51000EAE" w14:textId="07C4C751" w:rsidR="0083339D" w:rsidRPr="007E7F88" w:rsidRDefault="00EF57E0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E7F88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supervisor</w:t>
            </w:r>
          </w:p>
          <w:p w14:paraId="78567FED" w14:textId="77777777" w:rsidR="007E7F88" w:rsidRDefault="00EF57E0" w:rsidP="008D107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D107B">
              <w:rPr>
                <w:rFonts w:cstheme="minorHAnsi"/>
                <w:color w:val="404040" w:themeColor="text1" w:themeTint="BF"/>
                <w:sz w:val="20"/>
                <w:szCs w:val="20"/>
              </w:rPr>
              <w:t>Information about the organisation/workplace products or services</w:t>
            </w:r>
          </w:p>
          <w:p w14:paraId="051F1F3A" w14:textId="41BD7EBF" w:rsidR="008D107B" w:rsidRPr="008D107B" w:rsidRDefault="00EF57E0" w:rsidP="008D107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82688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107B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D107B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D107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Customers or clients, </w:t>
            </w:r>
            <w:r w:rsidR="0063432F">
              <w:rPr>
                <w:rFonts w:cstheme="minorHAnsi"/>
                <w:color w:val="404040" w:themeColor="text1" w:themeTint="BF"/>
                <w:sz w:val="20"/>
                <w:szCs w:val="20"/>
              </w:rPr>
              <w:t>e.g.,</w:t>
            </w:r>
            <w:r w:rsidR="008D107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ommunity service clients, parents, students, etc. </w:t>
            </w:r>
          </w:p>
        </w:tc>
      </w:tr>
    </w:tbl>
    <w:p w14:paraId="599F2381" w14:textId="79F52C10" w:rsidR="006F433A" w:rsidRDefault="006F433A" w:rsidP="006F433A"/>
    <w:p w14:paraId="3734A6F1" w14:textId="5EA0D69E" w:rsidR="006F433A" w:rsidRPr="006F433A" w:rsidRDefault="006F433A" w:rsidP="006F433A">
      <w:r>
        <w:br w:type="page"/>
      </w:r>
    </w:p>
    <w:p w14:paraId="4288BEC9" w14:textId="6E6CA913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EF57E0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EF57E0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46EBEA95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907E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EF57E0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EF57E0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EF57E0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EF57E0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5FAF0D90" w:rsidR="00926BF3" w:rsidRPr="005620D3" w:rsidRDefault="00926BF3" w:rsidP="004D770D">
      <w:pPr>
        <w:rPr>
          <w:color w:val="404040" w:themeColor="text1" w:themeTint="BF"/>
        </w:rPr>
      </w:pPr>
    </w:p>
    <w:p w14:paraId="3C8B192E" w14:textId="7050D67E" w:rsidR="00644504" w:rsidRPr="00644504" w:rsidRDefault="00013528" w:rsidP="00A97395">
      <w:pPr>
        <w:pStyle w:val="Heading1"/>
        <w:spacing w:before="120" w:after="120" w:line="276" w:lineRule="auto"/>
      </w:pPr>
      <w:r w:rsidRPr="005620D3">
        <w:rPr>
          <w:rFonts w:asciiTheme="minorHAnsi" w:hAnsiTheme="minorHAnsi" w:cstheme="minorHAnsi"/>
          <w:color w:val="404040" w:themeColor="text1" w:themeTint="BF"/>
        </w:rPr>
        <w:t xml:space="preserve">Observation Form </w:t>
      </w:r>
    </w:p>
    <w:p w14:paraId="16F62E54" w14:textId="654CB852" w:rsidR="006F433A" w:rsidRDefault="007A0D4A" w:rsidP="004D770D">
      <w:pPr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="006F433A" w:rsidRPr="006F433A">
        <w:rPr>
          <w:color w:val="404040" w:themeColor="text1" w:themeTint="BF"/>
          <w:sz w:val="20"/>
          <w:szCs w:val="20"/>
        </w:rPr>
        <w:t xml:space="preserve">The criteria below </w:t>
      </w:r>
      <w:r w:rsidR="006F433A">
        <w:rPr>
          <w:color w:val="404040" w:themeColor="text1" w:themeTint="BF"/>
          <w:sz w:val="20"/>
          <w:szCs w:val="20"/>
        </w:rPr>
        <w:t xml:space="preserve">are currently contextualised </w:t>
      </w:r>
      <w:r w:rsidR="00E46109">
        <w:rPr>
          <w:color w:val="404040" w:themeColor="text1" w:themeTint="BF"/>
          <w:sz w:val="20"/>
          <w:szCs w:val="20"/>
        </w:rPr>
        <w:t xml:space="preserve">to </w:t>
      </w:r>
      <w:r w:rsidR="004257CD">
        <w:rPr>
          <w:color w:val="404040" w:themeColor="text1" w:themeTint="BF"/>
          <w:sz w:val="20"/>
          <w:szCs w:val="20"/>
        </w:rPr>
        <w:t xml:space="preserve">a </w:t>
      </w:r>
      <w:r w:rsidR="004257CD" w:rsidRPr="004257CD">
        <w:rPr>
          <w:b/>
          <w:bCs/>
          <w:color w:val="404040" w:themeColor="text1" w:themeTint="BF"/>
          <w:sz w:val="20"/>
          <w:szCs w:val="20"/>
        </w:rPr>
        <w:t>workplace task involving explaining community service programs to a client.</w:t>
      </w:r>
    </w:p>
    <w:p w14:paraId="522C6161" w14:textId="05B1F44F" w:rsidR="007A0D4A" w:rsidRDefault="007A0D4A" w:rsidP="004D770D">
      <w:pPr>
        <w:jc w:val="both"/>
        <w:rPr>
          <w:color w:val="404040" w:themeColor="text1" w:themeTint="BF"/>
          <w:sz w:val="20"/>
          <w:szCs w:val="20"/>
        </w:rPr>
      </w:pPr>
      <w:r w:rsidRPr="006F433A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</w:t>
      </w:r>
      <w:r w:rsidR="006F433A" w:rsidRPr="006F433A">
        <w:rPr>
          <w:color w:val="404040" w:themeColor="text1" w:themeTint="BF"/>
          <w:sz w:val="20"/>
          <w:szCs w:val="20"/>
        </w:rPr>
        <w:t>align with the actual document accessed and reviewed by the candidate</w:t>
      </w:r>
      <w:r w:rsidRPr="006F433A">
        <w:rPr>
          <w:color w:val="404040" w:themeColor="text1" w:themeTint="BF"/>
          <w:sz w:val="20"/>
          <w:szCs w:val="20"/>
        </w:rPr>
        <w:t>.</w:t>
      </w:r>
      <w:r w:rsidRPr="005620D3">
        <w:rPr>
          <w:color w:val="404040" w:themeColor="text1" w:themeTint="BF"/>
          <w:sz w:val="20"/>
          <w:szCs w:val="20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6F433A" w:rsidRPr="005620D3" w14:paraId="4B50414C" w14:textId="77777777" w:rsidTr="003C5A5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2A6D4CC" w14:textId="497E7D52" w:rsidR="006F433A" w:rsidRPr="005620D3" w:rsidRDefault="006F433A" w:rsidP="003C5A5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Relevant </w:t>
            </w:r>
            <w:r w:rsidR="004257C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task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3E8A67" w14:textId="0BA63F18" w:rsidR="006F433A" w:rsidRPr="005620D3" w:rsidRDefault="004257CD" w:rsidP="003C5A5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specify, e.g. explaining community service programs to a client"/>
                  </w:textInput>
                </w:ffData>
              </w:fldChar>
            </w:r>
            <w:bookmarkStart w:id="2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specify, e.g. explaining community service programs to a client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2"/>
            <w:r w:rsidR="006F433A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3A087CC1" w14:textId="77777777" w:rsidR="006F433A" w:rsidRPr="005620D3" w:rsidRDefault="006F433A" w:rsidP="006F433A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4DD8086C" w14:textId="77777777" w:rsidTr="00294F8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D7E5CF1" w14:textId="1E6D6739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 w:rsidR="006F433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C04A38" w14:textId="77777777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2EBF074" w14:textId="77777777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0746F20" w14:textId="77777777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92C48" w:rsidRPr="005620D3" w14:paraId="4D522F40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AFF320F" w14:textId="62B52F72" w:rsidR="001671C2" w:rsidRPr="001671C2" w:rsidRDefault="00F92C48" w:rsidP="00A97395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greets the client.</w:t>
            </w:r>
          </w:p>
        </w:tc>
        <w:tc>
          <w:tcPr>
            <w:tcW w:w="793" w:type="pct"/>
            <w:shd w:val="clear" w:color="auto" w:fill="auto"/>
          </w:tcPr>
          <w:p w14:paraId="6B304A7B" w14:textId="296AC745" w:rsidR="00F92C48" w:rsidRDefault="00EF57E0" w:rsidP="00F92C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8127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2C48" w:rsidRPr="000242C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2C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92C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57104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2C48" w:rsidRPr="000242C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2C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92C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6A63324" w14:textId="006B7072" w:rsidR="00F92C48" w:rsidRPr="005620D3" w:rsidRDefault="00F92C48" w:rsidP="00F92C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104B9A2" w14:textId="34C578BE" w:rsidR="00F92C48" w:rsidRPr="005620D3" w:rsidRDefault="00F92C48" w:rsidP="00F92C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42C5" w:rsidRPr="005620D3" w14:paraId="13AAB7A2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1D6664B" w14:textId="3ABA24C0" w:rsidR="008D7D66" w:rsidRDefault="000242C5" w:rsidP="00A97395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troduces themselves to the client.</w:t>
            </w:r>
          </w:p>
        </w:tc>
        <w:tc>
          <w:tcPr>
            <w:tcW w:w="793" w:type="pct"/>
            <w:shd w:val="clear" w:color="auto" w:fill="auto"/>
          </w:tcPr>
          <w:p w14:paraId="091F1A39" w14:textId="1B1E3671" w:rsidR="000242C5" w:rsidRDefault="00EF57E0" w:rsidP="000242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7522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C5" w:rsidRPr="000242C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42C5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242C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1731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2C5" w:rsidRPr="000242C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42C5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242C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93DC16C" w14:textId="711B4971" w:rsidR="000242C5" w:rsidRPr="005620D3" w:rsidRDefault="000242C5" w:rsidP="000242C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131EF01" w14:textId="3EDD5D53" w:rsidR="000242C5" w:rsidRPr="005620D3" w:rsidRDefault="000242C5" w:rsidP="000242C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42C5" w:rsidRPr="005620D3" w14:paraId="49CA1466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83CB9F8" w14:textId="77777777" w:rsidR="000242C5" w:rsidRDefault="000242C5" w:rsidP="000242C5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 xml:space="preserve">The candidate communicates service-related information to the client. </w:t>
            </w:r>
          </w:p>
          <w:p w14:paraId="4200FEA8" w14:textId="60969225" w:rsidR="008D7D66" w:rsidRPr="00A97395" w:rsidRDefault="000242C5" w:rsidP="00A9739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0242C5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IMPORTANT: Assessor to contextualise the criteria below prior to the assessment</w:t>
            </w:r>
          </w:p>
        </w:tc>
        <w:tc>
          <w:tcPr>
            <w:tcW w:w="793" w:type="pct"/>
            <w:shd w:val="clear" w:color="auto" w:fill="auto"/>
          </w:tcPr>
          <w:p w14:paraId="3B3658DC" w14:textId="77777777" w:rsidR="000242C5" w:rsidRDefault="000242C5" w:rsidP="000242C5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EFBC3FE" w14:textId="77777777" w:rsidR="000242C5" w:rsidRPr="005620D3" w:rsidRDefault="000242C5" w:rsidP="000242C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B9AB979" w14:textId="77777777" w:rsidR="000242C5" w:rsidRPr="005620D3" w:rsidRDefault="000242C5" w:rsidP="000242C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242C5" w:rsidRPr="005620D3" w14:paraId="3CFA0540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1C3CF1E" w14:textId="613776EF" w:rsidR="000242C5" w:rsidRPr="00300E48" w:rsidRDefault="000242C5" w:rsidP="00300E4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xplains to the client their right</w:t>
            </w:r>
            <w:r w:rsidR="00300E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, including:</w:t>
            </w:r>
          </w:p>
        </w:tc>
        <w:tc>
          <w:tcPr>
            <w:tcW w:w="793" w:type="pct"/>
            <w:shd w:val="clear" w:color="auto" w:fill="auto"/>
          </w:tcPr>
          <w:p w14:paraId="7FED9686" w14:textId="733EA3F5" w:rsidR="000242C5" w:rsidRDefault="000242C5" w:rsidP="000242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8B490C8" w14:textId="38975B19" w:rsidR="000242C5" w:rsidRPr="005620D3" w:rsidRDefault="000242C5" w:rsidP="000242C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2233D79" w14:textId="4BC3FB95" w:rsidR="000242C5" w:rsidRPr="005620D3" w:rsidRDefault="000242C5" w:rsidP="000242C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00E48" w:rsidRPr="005620D3" w14:paraId="7DA3346D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E31228A" w14:textId="52F1864F" w:rsidR="00300E48" w:rsidRPr="00300E48" w:rsidRDefault="00300E48" w:rsidP="00300E48">
            <w:pPr>
              <w:pStyle w:val="ListParagraph"/>
              <w:numPr>
                <w:ilvl w:val="1"/>
                <w:numId w:val="13"/>
              </w:numPr>
              <w:tabs>
                <w:tab w:val="left" w:pos="180"/>
              </w:tabs>
              <w:ind w:left="195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00E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ght to receive quality service</w:t>
            </w:r>
          </w:p>
        </w:tc>
        <w:tc>
          <w:tcPr>
            <w:tcW w:w="793" w:type="pct"/>
            <w:shd w:val="clear" w:color="auto" w:fill="auto"/>
          </w:tcPr>
          <w:p w14:paraId="7E06CCFD" w14:textId="355BD65D" w:rsidR="00300E48" w:rsidRPr="000242C5" w:rsidRDefault="00EF57E0" w:rsidP="00300E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42372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48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00E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110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0641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00E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5F30357" w14:textId="220108C6" w:rsidR="00300E48" w:rsidRPr="005620D3" w:rsidRDefault="00300E48" w:rsidP="00300E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D3FD25" w14:textId="1CBA5618" w:rsidR="00300E48" w:rsidRPr="005620D3" w:rsidRDefault="00300E48" w:rsidP="00300E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00E48" w:rsidRPr="005620D3" w14:paraId="67E8FEAC" w14:textId="77777777" w:rsidTr="00820641">
        <w:trPr>
          <w:cantSplit/>
          <w:trHeight w:val="404"/>
          <w:jc w:val="center"/>
        </w:trPr>
        <w:tc>
          <w:tcPr>
            <w:tcW w:w="2149" w:type="pct"/>
            <w:shd w:val="clear" w:color="auto" w:fill="auto"/>
          </w:tcPr>
          <w:p w14:paraId="77BADD07" w14:textId="27F31C72" w:rsidR="00300E48" w:rsidRPr="00300E48" w:rsidRDefault="00300E48" w:rsidP="00300E48">
            <w:pPr>
              <w:pStyle w:val="ListParagraph"/>
              <w:numPr>
                <w:ilvl w:val="1"/>
                <w:numId w:val="13"/>
              </w:numPr>
              <w:tabs>
                <w:tab w:val="left" w:pos="180"/>
              </w:tabs>
              <w:ind w:left="195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00E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ight </w:t>
            </w:r>
            <w:r w:rsidR="008206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lating to informed consent</w:t>
            </w:r>
          </w:p>
        </w:tc>
        <w:tc>
          <w:tcPr>
            <w:tcW w:w="793" w:type="pct"/>
            <w:shd w:val="clear" w:color="auto" w:fill="auto"/>
          </w:tcPr>
          <w:p w14:paraId="56BE5F8F" w14:textId="213BA9F3" w:rsidR="00300E48" w:rsidRPr="000242C5" w:rsidRDefault="00EF57E0" w:rsidP="00300E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8728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48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00E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68601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48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00E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064E144" w14:textId="08F39FD4" w:rsidR="00300E48" w:rsidRPr="005620D3" w:rsidRDefault="00300E48" w:rsidP="00300E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922D242" w14:textId="0547459C" w:rsidR="00300E48" w:rsidRPr="005620D3" w:rsidRDefault="00300E48" w:rsidP="00300E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20641" w:rsidRPr="005620D3" w14:paraId="21BAF07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CF75A5" w14:textId="4323119B" w:rsidR="00820641" w:rsidRPr="00300E48" w:rsidRDefault="00820641" w:rsidP="00820641">
            <w:pPr>
              <w:pStyle w:val="ListParagraph"/>
              <w:numPr>
                <w:ilvl w:val="1"/>
                <w:numId w:val="13"/>
              </w:numPr>
              <w:tabs>
                <w:tab w:val="left" w:pos="180"/>
              </w:tabs>
              <w:ind w:left="195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00E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igh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have access to their own personal data/information</w:t>
            </w:r>
          </w:p>
        </w:tc>
        <w:tc>
          <w:tcPr>
            <w:tcW w:w="793" w:type="pct"/>
            <w:shd w:val="clear" w:color="auto" w:fill="auto"/>
          </w:tcPr>
          <w:p w14:paraId="1FE11994" w14:textId="275DBE13" w:rsidR="00820641" w:rsidRPr="00300E48" w:rsidRDefault="00EF57E0" w:rsidP="0082064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7592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0641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2064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2064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9078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0641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20641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2064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99F060E" w14:textId="525198AC" w:rsidR="00820641" w:rsidRPr="005620D3" w:rsidRDefault="00820641" w:rsidP="0082064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4B7FEE9" w14:textId="1F5ADA0D" w:rsidR="00820641" w:rsidRPr="005620D3" w:rsidRDefault="00820641" w:rsidP="0082064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3C2A" w:rsidRPr="005620D3" w14:paraId="6C539E57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4857946" w14:textId="181F5F31" w:rsidR="00923C2A" w:rsidRPr="00300E48" w:rsidRDefault="00923C2A" w:rsidP="00923C2A">
            <w:pPr>
              <w:pStyle w:val="ListParagraph"/>
              <w:numPr>
                <w:ilvl w:val="1"/>
                <w:numId w:val="13"/>
              </w:numPr>
              <w:tabs>
                <w:tab w:val="left" w:pos="180"/>
              </w:tabs>
              <w:ind w:left="195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ight to </w:t>
            </w:r>
            <w:r w:rsidR="004028A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mmunicate concerns, feedback, and complaints about services</w:t>
            </w:r>
          </w:p>
        </w:tc>
        <w:tc>
          <w:tcPr>
            <w:tcW w:w="793" w:type="pct"/>
            <w:shd w:val="clear" w:color="auto" w:fill="auto"/>
          </w:tcPr>
          <w:p w14:paraId="3F8A5F4D" w14:textId="42257386" w:rsidR="00923C2A" w:rsidRPr="00820641" w:rsidRDefault="00EF57E0" w:rsidP="00923C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50932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C2A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3C2A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3C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4499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C2A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3C2A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23C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A76E3F7" w14:textId="31CDB8E4" w:rsidR="00923C2A" w:rsidRPr="005620D3" w:rsidRDefault="00923C2A" w:rsidP="00923C2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145025" w14:textId="3C3ADB2B" w:rsidR="00923C2A" w:rsidRPr="005620D3" w:rsidRDefault="00923C2A" w:rsidP="00923C2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028AF" w:rsidRPr="005620D3" w14:paraId="76CD0D33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6513E60" w14:textId="49D0AC7F" w:rsidR="004028AF" w:rsidRPr="00300E48" w:rsidRDefault="004028AF" w:rsidP="004028AF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explains to the client the organisation’s responsibilities as the service provider, including: </w:t>
            </w:r>
          </w:p>
        </w:tc>
        <w:tc>
          <w:tcPr>
            <w:tcW w:w="793" w:type="pct"/>
            <w:shd w:val="clear" w:color="auto" w:fill="auto"/>
          </w:tcPr>
          <w:p w14:paraId="25D2E6FB" w14:textId="77777777" w:rsidR="004028AF" w:rsidRDefault="004028AF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6F3F9A3" w14:textId="77777777" w:rsidR="004028AF" w:rsidRPr="005620D3" w:rsidRDefault="004028AF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8BC9C82" w14:textId="77777777" w:rsidR="004028AF" w:rsidRPr="005620D3" w:rsidRDefault="004028AF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028AF" w:rsidRPr="005620D3" w14:paraId="05527D80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639988E" w14:textId="220F354F" w:rsidR="004028AF" w:rsidRPr="00300E48" w:rsidRDefault="004028AF" w:rsidP="00F05B05">
            <w:pPr>
              <w:pStyle w:val="ListParagraph"/>
              <w:numPr>
                <w:ilvl w:val="1"/>
                <w:numId w:val="13"/>
              </w:numPr>
              <w:tabs>
                <w:tab w:val="left" w:pos="180"/>
              </w:tabs>
              <w:ind w:left="195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ponsibility to provide quality service</w:t>
            </w:r>
          </w:p>
        </w:tc>
        <w:tc>
          <w:tcPr>
            <w:tcW w:w="793" w:type="pct"/>
            <w:shd w:val="clear" w:color="auto" w:fill="auto"/>
          </w:tcPr>
          <w:p w14:paraId="4A9E6351" w14:textId="77777777" w:rsidR="004028AF" w:rsidRPr="000242C5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0763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8AF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28AF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028A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1635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8AF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28AF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028A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954EB33" w14:textId="77777777" w:rsidR="004028AF" w:rsidRPr="005620D3" w:rsidRDefault="004028AF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9CFD607" w14:textId="77777777" w:rsidR="004028AF" w:rsidRPr="005620D3" w:rsidRDefault="004028AF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028AF" w:rsidRPr="005620D3" w14:paraId="50E0774A" w14:textId="77777777" w:rsidTr="00F05B05">
        <w:trPr>
          <w:cantSplit/>
          <w:trHeight w:val="404"/>
          <w:jc w:val="center"/>
        </w:trPr>
        <w:tc>
          <w:tcPr>
            <w:tcW w:w="2149" w:type="pct"/>
            <w:shd w:val="clear" w:color="auto" w:fill="auto"/>
          </w:tcPr>
          <w:p w14:paraId="48A53865" w14:textId="0B679D15" w:rsidR="004028AF" w:rsidRPr="00300E48" w:rsidRDefault="004028AF" w:rsidP="00F05B05">
            <w:pPr>
              <w:pStyle w:val="ListParagraph"/>
              <w:numPr>
                <w:ilvl w:val="1"/>
                <w:numId w:val="13"/>
              </w:numPr>
              <w:tabs>
                <w:tab w:val="left" w:pos="180"/>
              </w:tabs>
              <w:ind w:left="195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ponsibility to provide</w:t>
            </w:r>
            <w:r w:rsidR="007C46A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li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C46A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cess to their own personal data/information</w:t>
            </w:r>
          </w:p>
        </w:tc>
        <w:tc>
          <w:tcPr>
            <w:tcW w:w="793" w:type="pct"/>
            <w:shd w:val="clear" w:color="auto" w:fill="auto"/>
          </w:tcPr>
          <w:p w14:paraId="05714A92" w14:textId="77777777" w:rsidR="004028AF" w:rsidRPr="000242C5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8360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8AF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28AF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028A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67671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8AF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28AF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028A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6466847" w14:textId="77777777" w:rsidR="004028AF" w:rsidRPr="005620D3" w:rsidRDefault="004028AF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1B5033" w14:textId="77777777" w:rsidR="004028AF" w:rsidRPr="005620D3" w:rsidRDefault="004028AF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028AF" w:rsidRPr="005620D3" w14:paraId="2CA85659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E4D25A7" w14:textId="4CE55CB3" w:rsidR="004028AF" w:rsidRPr="00300E48" w:rsidRDefault="007C46AC" w:rsidP="00F05B05">
            <w:pPr>
              <w:pStyle w:val="ListParagraph"/>
              <w:numPr>
                <w:ilvl w:val="1"/>
                <w:numId w:val="13"/>
              </w:numPr>
              <w:tabs>
                <w:tab w:val="left" w:pos="180"/>
              </w:tabs>
              <w:ind w:left="195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sponsibility </w:t>
            </w:r>
            <w:r w:rsidR="00435A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gather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vestigat</w:t>
            </w:r>
            <w:r w:rsidR="006708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and address</w:t>
            </w:r>
            <w:r w:rsidR="006708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6343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 concer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feedback, and complaints about services.</w:t>
            </w:r>
          </w:p>
        </w:tc>
        <w:tc>
          <w:tcPr>
            <w:tcW w:w="793" w:type="pct"/>
            <w:shd w:val="clear" w:color="auto" w:fill="auto"/>
          </w:tcPr>
          <w:p w14:paraId="00AA545C" w14:textId="77777777" w:rsidR="004028AF" w:rsidRPr="00300E48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6034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8AF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28AF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028A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5775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28AF" w:rsidRPr="00923C2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28AF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028A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172F4FC" w14:textId="77777777" w:rsidR="004028AF" w:rsidRPr="005620D3" w:rsidRDefault="004028AF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22D3DCA" w14:textId="77777777" w:rsidR="004028AF" w:rsidRPr="005620D3" w:rsidRDefault="004028AF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5F90" w:rsidRPr="005620D3" w14:paraId="677E1C48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C16979C" w14:textId="77777777" w:rsidR="00215F90" w:rsidRPr="00300E48" w:rsidRDefault="00215F90" w:rsidP="00F05B05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explains to the client their responsibilities as the client’s community service worker, including:</w:t>
            </w:r>
          </w:p>
        </w:tc>
        <w:tc>
          <w:tcPr>
            <w:tcW w:w="793" w:type="pct"/>
            <w:shd w:val="clear" w:color="auto" w:fill="auto"/>
          </w:tcPr>
          <w:p w14:paraId="19C308A0" w14:textId="77777777" w:rsidR="00215F90" w:rsidRDefault="00215F9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A2EAA81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B50028A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15F90" w:rsidRPr="005620D3" w14:paraId="118F425E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C0FE02D" w14:textId="77777777" w:rsidR="00215F90" w:rsidRPr="00300E48" w:rsidRDefault="00215F90" w:rsidP="00F05B05">
            <w:pPr>
              <w:pStyle w:val="ListParagraph"/>
              <w:numPr>
                <w:ilvl w:val="1"/>
                <w:numId w:val="28"/>
              </w:numPr>
              <w:tabs>
                <w:tab w:val="left" w:pos="180"/>
              </w:tabs>
              <w:ind w:left="195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ponsibility to provide quality service</w:t>
            </w:r>
          </w:p>
        </w:tc>
        <w:tc>
          <w:tcPr>
            <w:tcW w:w="793" w:type="pct"/>
            <w:shd w:val="clear" w:color="auto" w:fill="auto"/>
          </w:tcPr>
          <w:p w14:paraId="38181F60" w14:textId="77777777" w:rsidR="00215F90" w:rsidRPr="000242C5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5776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7D72D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7326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07877A0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891EF1E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5F90" w:rsidRPr="005620D3" w14:paraId="69C00417" w14:textId="77777777" w:rsidTr="00F05B05">
        <w:trPr>
          <w:cantSplit/>
          <w:trHeight w:val="404"/>
          <w:jc w:val="center"/>
        </w:trPr>
        <w:tc>
          <w:tcPr>
            <w:tcW w:w="2149" w:type="pct"/>
            <w:shd w:val="clear" w:color="auto" w:fill="auto"/>
          </w:tcPr>
          <w:p w14:paraId="3FF1DC5A" w14:textId="38664799" w:rsidR="00215F90" w:rsidRPr="00300E48" w:rsidRDefault="00215F90" w:rsidP="00F05B05">
            <w:pPr>
              <w:pStyle w:val="ListParagraph"/>
              <w:numPr>
                <w:ilvl w:val="1"/>
                <w:numId w:val="28"/>
              </w:numPr>
              <w:tabs>
                <w:tab w:val="left" w:pos="180"/>
              </w:tabs>
              <w:ind w:left="195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sponsibility to provide the client </w:t>
            </w:r>
            <w:r w:rsidR="00435A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 much information as possible regarding the services they are receiving. </w:t>
            </w:r>
          </w:p>
        </w:tc>
        <w:tc>
          <w:tcPr>
            <w:tcW w:w="793" w:type="pct"/>
            <w:shd w:val="clear" w:color="auto" w:fill="auto"/>
          </w:tcPr>
          <w:p w14:paraId="3C9F381F" w14:textId="77777777" w:rsidR="00215F90" w:rsidRPr="000242C5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6485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7D72D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20438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7D72D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338C56B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3FA70A3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5F90" w:rsidRPr="005620D3" w14:paraId="7328460D" w14:textId="77777777" w:rsidTr="00F05B05">
        <w:trPr>
          <w:cantSplit/>
          <w:trHeight w:val="404"/>
          <w:jc w:val="center"/>
        </w:trPr>
        <w:tc>
          <w:tcPr>
            <w:tcW w:w="2149" w:type="pct"/>
            <w:shd w:val="clear" w:color="auto" w:fill="auto"/>
          </w:tcPr>
          <w:p w14:paraId="0669CF55" w14:textId="77777777" w:rsidR="00215F90" w:rsidRPr="00300E48" w:rsidRDefault="00215F90" w:rsidP="00F05B05">
            <w:pPr>
              <w:pStyle w:val="ListParagraph"/>
              <w:numPr>
                <w:ilvl w:val="1"/>
                <w:numId w:val="28"/>
              </w:numPr>
              <w:tabs>
                <w:tab w:val="left" w:pos="180"/>
              </w:tabs>
              <w:ind w:left="195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sponsibility to seek consent from the client. </w:t>
            </w:r>
          </w:p>
        </w:tc>
        <w:tc>
          <w:tcPr>
            <w:tcW w:w="793" w:type="pct"/>
            <w:shd w:val="clear" w:color="auto" w:fill="auto"/>
          </w:tcPr>
          <w:p w14:paraId="2443B5B7" w14:textId="77777777" w:rsidR="00215F90" w:rsidRPr="000242C5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78018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7D72D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6958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7D72D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49EEC0B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FD25588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5F90" w:rsidRPr="005620D3" w14:paraId="6727C695" w14:textId="77777777" w:rsidTr="00F05B05">
        <w:trPr>
          <w:cantSplit/>
          <w:trHeight w:val="404"/>
          <w:jc w:val="center"/>
        </w:trPr>
        <w:tc>
          <w:tcPr>
            <w:tcW w:w="2149" w:type="pct"/>
            <w:shd w:val="clear" w:color="auto" w:fill="auto"/>
          </w:tcPr>
          <w:p w14:paraId="6B146678" w14:textId="2C14BFFA" w:rsidR="00215F90" w:rsidRDefault="00215F90" w:rsidP="00F05B05">
            <w:pPr>
              <w:pStyle w:val="ListParagraph"/>
              <w:numPr>
                <w:ilvl w:val="1"/>
                <w:numId w:val="28"/>
              </w:numPr>
              <w:tabs>
                <w:tab w:val="left" w:pos="180"/>
              </w:tabs>
              <w:ind w:left="195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ponsibility to always ensure the client’s health and safety.</w:t>
            </w:r>
          </w:p>
        </w:tc>
        <w:tc>
          <w:tcPr>
            <w:tcW w:w="793" w:type="pct"/>
            <w:shd w:val="clear" w:color="auto" w:fill="auto"/>
          </w:tcPr>
          <w:p w14:paraId="08ABEC47" w14:textId="77777777" w:rsidR="00215F90" w:rsidRPr="00923C2A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0654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7D72D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82323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7D72D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6941BCF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AFBC0FF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5F90" w:rsidRPr="005620D3" w14:paraId="69549DDB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48206D" w14:textId="07FAB7B5" w:rsidR="00215F90" w:rsidRPr="00300E48" w:rsidRDefault="00215F90" w:rsidP="00215F90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xplains to the client the service to be provided</w:t>
            </w:r>
            <w:r w:rsidR="00435A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cluding: </w:t>
            </w:r>
          </w:p>
        </w:tc>
        <w:tc>
          <w:tcPr>
            <w:tcW w:w="793" w:type="pct"/>
            <w:shd w:val="clear" w:color="auto" w:fill="auto"/>
          </w:tcPr>
          <w:p w14:paraId="6110D14F" w14:textId="77777777" w:rsidR="00215F90" w:rsidRDefault="00215F9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D3AAA20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E9D7314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15F90" w:rsidRPr="005620D3" w14:paraId="33DB3BF2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A22DD09" w14:textId="7F0706E7" w:rsidR="00215F90" w:rsidRPr="00300E48" w:rsidRDefault="00215F90" w:rsidP="00215F9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958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rms of the service</w:t>
            </w:r>
          </w:p>
        </w:tc>
        <w:tc>
          <w:tcPr>
            <w:tcW w:w="793" w:type="pct"/>
            <w:shd w:val="clear" w:color="auto" w:fill="auto"/>
          </w:tcPr>
          <w:p w14:paraId="66866BC6" w14:textId="77777777" w:rsidR="00215F90" w:rsidRPr="000242C5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27934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4624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DE16C09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BFA7EB1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5F90" w:rsidRPr="005620D3" w14:paraId="2BF6C242" w14:textId="77777777" w:rsidTr="00F05B05">
        <w:trPr>
          <w:cantSplit/>
          <w:trHeight w:val="404"/>
          <w:jc w:val="center"/>
        </w:trPr>
        <w:tc>
          <w:tcPr>
            <w:tcW w:w="2149" w:type="pct"/>
            <w:shd w:val="clear" w:color="auto" w:fill="auto"/>
          </w:tcPr>
          <w:p w14:paraId="7C977F1D" w14:textId="20BF773D" w:rsidR="00215F90" w:rsidRPr="00300E48" w:rsidRDefault="00215F90" w:rsidP="00215F9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958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o will be involved in the service provision </w:t>
            </w:r>
          </w:p>
        </w:tc>
        <w:tc>
          <w:tcPr>
            <w:tcW w:w="793" w:type="pct"/>
            <w:shd w:val="clear" w:color="auto" w:fill="auto"/>
          </w:tcPr>
          <w:p w14:paraId="5AF47152" w14:textId="77777777" w:rsidR="00215F90" w:rsidRPr="000242C5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4178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65661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EAC454E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1EBBE77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5F90" w:rsidRPr="005620D3" w14:paraId="2844CE34" w14:textId="77777777" w:rsidTr="00F05B05">
        <w:trPr>
          <w:cantSplit/>
          <w:trHeight w:val="404"/>
          <w:jc w:val="center"/>
        </w:trPr>
        <w:tc>
          <w:tcPr>
            <w:tcW w:w="2149" w:type="pct"/>
            <w:shd w:val="clear" w:color="auto" w:fill="auto"/>
          </w:tcPr>
          <w:p w14:paraId="34872E73" w14:textId="5EFD219F" w:rsidR="00215F90" w:rsidRPr="00300E48" w:rsidRDefault="00215F90" w:rsidP="00215F9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958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imeframes</w:t>
            </w:r>
          </w:p>
        </w:tc>
        <w:tc>
          <w:tcPr>
            <w:tcW w:w="793" w:type="pct"/>
            <w:shd w:val="clear" w:color="auto" w:fill="auto"/>
          </w:tcPr>
          <w:p w14:paraId="410DCEC3" w14:textId="77777777" w:rsidR="00215F90" w:rsidRPr="000242C5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6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451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9C1F8A3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16C7156" w14:textId="77777777" w:rsidR="00215F90" w:rsidRPr="005620D3" w:rsidRDefault="00215F90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5F90" w:rsidRPr="005620D3" w14:paraId="7456AEE0" w14:textId="77777777" w:rsidTr="00F05B05">
        <w:trPr>
          <w:cantSplit/>
          <w:trHeight w:val="404"/>
          <w:jc w:val="center"/>
        </w:trPr>
        <w:tc>
          <w:tcPr>
            <w:tcW w:w="2149" w:type="pct"/>
            <w:shd w:val="clear" w:color="auto" w:fill="auto"/>
          </w:tcPr>
          <w:p w14:paraId="191F1B01" w14:textId="2CD8A565" w:rsidR="00215F90" w:rsidRDefault="00215F90" w:rsidP="00215F9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958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service outcomes will be documented</w:t>
            </w:r>
          </w:p>
        </w:tc>
        <w:tc>
          <w:tcPr>
            <w:tcW w:w="793" w:type="pct"/>
            <w:shd w:val="clear" w:color="auto" w:fill="auto"/>
          </w:tcPr>
          <w:p w14:paraId="595BC60F" w14:textId="224B1FC3" w:rsidR="00215F90" w:rsidRPr="007D72D6" w:rsidRDefault="00EF57E0" w:rsidP="00215F9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5463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9474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5F90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5F9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15F9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0CA1F57" w14:textId="370E48A4" w:rsidR="00215F90" w:rsidRPr="005620D3" w:rsidRDefault="00215F90" w:rsidP="00215F9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5212A0A" w14:textId="3A059C63" w:rsidR="00215F90" w:rsidRPr="005620D3" w:rsidRDefault="00215F90" w:rsidP="00215F9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D7D66" w:rsidRPr="005620D3" w14:paraId="09301617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5E25A9E" w14:textId="26455CD8" w:rsidR="008D7D66" w:rsidRPr="008D7D66" w:rsidRDefault="008D7D66" w:rsidP="00A97395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mmunicates service-related information in a manner that is clear and easily understood</w:t>
            </w:r>
            <w:r w:rsidR="006343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37BB46A7" w14:textId="77777777" w:rsidR="008D7D66" w:rsidRDefault="008D7D66" w:rsidP="00F05B05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69233AF" w14:textId="77777777" w:rsidR="008D7D66" w:rsidRPr="005620D3" w:rsidRDefault="008D7D66" w:rsidP="00F05B0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1D59132" w14:textId="77777777" w:rsidR="008D7D66" w:rsidRPr="005620D3" w:rsidRDefault="008D7D66" w:rsidP="00F05B0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D7D66" w:rsidRPr="005620D3" w14:paraId="1D25A2F9" w14:textId="77777777" w:rsidTr="008D7D66">
        <w:trPr>
          <w:cantSplit/>
          <w:trHeight w:val="4967"/>
          <w:jc w:val="center"/>
        </w:trPr>
        <w:tc>
          <w:tcPr>
            <w:tcW w:w="2149" w:type="pct"/>
            <w:shd w:val="clear" w:color="auto" w:fill="auto"/>
          </w:tcPr>
          <w:p w14:paraId="0795BA21" w14:textId="77777777" w:rsidR="008D7D66" w:rsidRDefault="008D7D66" w:rsidP="008D7D66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uses the client’s preferred mode of communication.</w:t>
            </w:r>
          </w:p>
          <w:p w14:paraId="2333D453" w14:textId="4C4DE433" w:rsidR="008D7D66" w:rsidRDefault="008D7D66" w:rsidP="008D7D6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below the client’s preferred mode of communication.</w:t>
            </w:r>
          </w:p>
          <w:p w14:paraId="053DB4FC" w14:textId="7AEEFAAF" w:rsidR="008D7D66" w:rsidRPr="008D7D66" w:rsidRDefault="008D7D66" w:rsidP="008D7D6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For a satisfactory performance, there must be at least one ticked below):</w:t>
            </w:r>
          </w:p>
          <w:p w14:paraId="0CE77E1C" w14:textId="77777777" w:rsidR="008D7D66" w:rsidRDefault="00EF57E0" w:rsidP="008D7D6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712765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7D66" w:rsidRPr="008D7D66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8D7D66" w:rsidRP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uslan</w:t>
            </w:r>
          </w:p>
          <w:p w14:paraId="3A007F31" w14:textId="780689C6" w:rsidR="008D7D66" w:rsidRDefault="00EF57E0" w:rsidP="008D7D6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436490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7D66" w:rsidRPr="008D7D66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8D7D66" w:rsidRP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Use of assistive technologies: </w:t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8D7D6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5CEF49DA" w14:textId="03EAA763" w:rsidR="008D7D66" w:rsidRDefault="00EF57E0" w:rsidP="008D7D6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382682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7D66" w:rsidRPr="008D7D66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8D7D66" w:rsidRP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rough the help of interpreter or translation services: </w:t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8D7D6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</w:t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2A473EE5" w14:textId="1AFA0342" w:rsidR="008D7D66" w:rsidRPr="008D7D66" w:rsidRDefault="00EF57E0" w:rsidP="008D7D66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001777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7D66" w:rsidRPr="008D7D66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8D7D66" w:rsidRP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s (Please specify): </w:t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8D7D6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="008D7D6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="008D7D6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="008D7D6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="008D7D6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 </w:t>
            </w:r>
            <w:r w:rsidR="008D7D6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A44ABF0" w14:textId="29C8D1DC" w:rsidR="008D7D66" w:rsidRDefault="00EF57E0" w:rsidP="008D7D6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9089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7D66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D7D66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D7D6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4700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7D66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D7D66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D7D6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784DA60" w14:textId="1827B792" w:rsidR="008D7D66" w:rsidRPr="005620D3" w:rsidRDefault="008D7D66" w:rsidP="008D7D6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EBA5398" w14:textId="46BA1CED" w:rsidR="008D7D66" w:rsidRPr="005620D3" w:rsidRDefault="008D7D66" w:rsidP="008D7D6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D7D66" w:rsidRPr="005620D3" w14:paraId="4D8097A5" w14:textId="77777777" w:rsidTr="008D7D66">
        <w:trPr>
          <w:cantSplit/>
          <w:trHeight w:val="50"/>
          <w:jc w:val="center"/>
        </w:trPr>
        <w:tc>
          <w:tcPr>
            <w:tcW w:w="2149" w:type="pct"/>
            <w:shd w:val="clear" w:color="auto" w:fill="auto"/>
          </w:tcPr>
          <w:p w14:paraId="099934D1" w14:textId="76EA9F60" w:rsidR="008D7D66" w:rsidRDefault="008D7D66" w:rsidP="008D7D66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uses plain English when explaining information to the client. </w:t>
            </w:r>
          </w:p>
        </w:tc>
        <w:tc>
          <w:tcPr>
            <w:tcW w:w="793" w:type="pct"/>
            <w:shd w:val="clear" w:color="auto" w:fill="auto"/>
          </w:tcPr>
          <w:p w14:paraId="558BDF6F" w14:textId="4C570264" w:rsidR="008D7D66" w:rsidRPr="00215F90" w:rsidRDefault="00EF57E0" w:rsidP="008D7D6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6508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7D66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D7D66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D7D6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50571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6AB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D7D66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D7D6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207974A" w14:textId="4CFA1787" w:rsidR="008D7D66" w:rsidRPr="005620D3" w:rsidRDefault="008D7D66" w:rsidP="008D7D6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843D64A" w14:textId="31656492" w:rsidR="008D7D66" w:rsidRPr="005620D3" w:rsidRDefault="008D7D66" w:rsidP="008D7D6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6513A" w:rsidRPr="005620D3" w14:paraId="6E091423" w14:textId="77777777" w:rsidTr="008D7D66">
        <w:trPr>
          <w:cantSplit/>
          <w:trHeight w:val="50"/>
          <w:jc w:val="center"/>
        </w:trPr>
        <w:tc>
          <w:tcPr>
            <w:tcW w:w="2149" w:type="pct"/>
            <w:shd w:val="clear" w:color="auto" w:fill="auto"/>
          </w:tcPr>
          <w:p w14:paraId="0C129F3F" w14:textId="7B6FD404" w:rsidR="0066513A" w:rsidRDefault="0066513A" w:rsidP="0066513A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takes time to define terms or concepts that are unfamiliar to the client. </w:t>
            </w:r>
          </w:p>
        </w:tc>
        <w:tc>
          <w:tcPr>
            <w:tcW w:w="793" w:type="pct"/>
            <w:shd w:val="clear" w:color="auto" w:fill="auto"/>
          </w:tcPr>
          <w:p w14:paraId="4173DFDF" w14:textId="072F944D" w:rsidR="0066513A" w:rsidRPr="00215F90" w:rsidRDefault="00EF57E0" w:rsidP="0066513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7223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13A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513A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6513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1291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513A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6513A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6513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5603964" w14:textId="475910CF" w:rsidR="0066513A" w:rsidRPr="005620D3" w:rsidRDefault="0066513A" w:rsidP="0066513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8680D4" w14:textId="3EE6AFF0" w:rsidR="0066513A" w:rsidRPr="005620D3" w:rsidRDefault="0066513A" w:rsidP="0066513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1245B" w:rsidRPr="005620D3" w14:paraId="3A0055BF" w14:textId="77777777" w:rsidTr="008D7D66">
        <w:trPr>
          <w:cantSplit/>
          <w:trHeight w:val="50"/>
          <w:jc w:val="center"/>
        </w:trPr>
        <w:tc>
          <w:tcPr>
            <w:tcW w:w="2149" w:type="pct"/>
            <w:shd w:val="clear" w:color="auto" w:fill="auto"/>
          </w:tcPr>
          <w:p w14:paraId="65080E48" w14:textId="220A6551" w:rsidR="0041245B" w:rsidRDefault="0041245B" w:rsidP="0041245B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peaks slowly.</w:t>
            </w:r>
          </w:p>
        </w:tc>
        <w:tc>
          <w:tcPr>
            <w:tcW w:w="793" w:type="pct"/>
            <w:shd w:val="clear" w:color="auto" w:fill="auto"/>
          </w:tcPr>
          <w:p w14:paraId="0118BBB9" w14:textId="004D7D01" w:rsidR="0041245B" w:rsidRPr="0066513A" w:rsidRDefault="00EF57E0" w:rsidP="0041245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98523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45B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245B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1245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0910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245B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245B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1245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CE65A56" w14:textId="37C13773" w:rsidR="0041245B" w:rsidRPr="005620D3" w:rsidRDefault="0041245B" w:rsidP="0041245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245C94" w14:textId="0A791771" w:rsidR="0041245B" w:rsidRPr="005620D3" w:rsidRDefault="0041245B" w:rsidP="0041245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E4915" w:rsidRPr="005620D3" w14:paraId="201C9917" w14:textId="77777777" w:rsidTr="008D7D66">
        <w:trPr>
          <w:cantSplit/>
          <w:trHeight w:val="50"/>
          <w:jc w:val="center"/>
        </w:trPr>
        <w:tc>
          <w:tcPr>
            <w:tcW w:w="2149" w:type="pct"/>
            <w:shd w:val="clear" w:color="auto" w:fill="auto"/>
          </w:tcPr>
          <w:p w14:paraId="35A5B5BA" w14:textId="6BF314B7" w:rsidR="00DE4915" w:rsidRDefault="00DE4915" w:rsidP="00DE4915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peaks using a well-modulated voice</w:t>
            </w:r>
            <w:r w:rsidR="0045759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13980DB" w14:textId="26326177" w:rsidR="00DE4915" w:rsidRPr="0041245B" w:rsidRDefault="00EF57E0" w:rsidP="00DE491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8676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4915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E4915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E491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07838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4915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E4915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E491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61114B3" w14:textId="75D1E0E7" w:rsidR="00DE4915" w:rsidRPr="005620D3" w:rsidRDefault="00DE4915" w:rsidP="00DE491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853C0E9" w14:textId="0FADF37C" w:rsidR="00DE4915" w:rsidRPr="005620D3" w:rsidRDefault="00DE4915" w:rsidP="00DE491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D57BD" w:rsidRPr="005620D3" w14:paraId="7CDC3E3F" w14:textId="77777777" w:rsidTr="008D7D66">
        <w:trPr>
          <w:cantSplit/>
          <w:trHeight w:val="50"/>
          <w:jc w:val="center"/>
        </w:trPr>
        <w:tc>
          <w:tcPr>
            <w:tcW w:w="2149" w:type="pct"/>
            <w:shd w:val="clear" w:color="auto" w:fill="auto"/>
          </w:tcPr>
          <w:p w14:paraId="6E11C257" w14:textId="56165216" w:rsidR="00CD57BD" w:rsidRDefault="00CD57BD" w:rsidP="00CD57BD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rovides a printed copy or hard copy of the service information discussed to the client, </w:t>
            </w:r>
            <w:r w:rsidR="006343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,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rochures or pamphlets.</w:t>
            </w:r>
          </w:p>
        </w:tc>
        <w:tc>
          <w:tcPr>
            <w:tcW w:w="793" w:type="pct"/>
            <w:shd w:val="clear" w:color="auto" w:fill="auto"/>
          </w:tcPr>
          <w:p w14:paraId="3A59713A" w14:textId="1F6EDEE9" w:rsidR="00CD57BD" w:rsidRPr="00DE4915" w:rsidRDefault="00EF57E0" w:rsidP="00CD57B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9642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7BD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D57BD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D57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322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57BD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D57BD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D57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4598E06" w14:textId="7B6A4192" w:rsidR="00CD57BD" w:rsidRPr="005620D3" w:rsidRDefault="00CD57BD" w:rsidP="00CD57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AAA2863" w14:textId="36626F55" w:rsidR="00CD57BD" w:rsidRPr="005620D3" w:rsidRDefault="00CD57BD" w:rsidP="00CD57B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17513" w:rsidRPr="005620D3" w14:paraId="6A479486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BE462A" w14:textId="2E682184" w:rsidR="006B1650" w:rsidRDefault="00F17513" w:rsidP="00A97395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B412D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monstrates effective communication throughout their discussion with the client.</w:t>
            </w:r>
          </w:p>
        </w:tc>
        <w:tc>
          <w:tcPr>
            <w:tcW w:w="793" w:type="pct"/>
            <w:shd w:val="clear" w:color="auto" w:fill="auto"/>
          </w:tcPr>
          <w:p w14:paraId="1596998B" w14:textId="77777777" w:rsidR="00F17513" w:rsidRDefault="00F17513" w:rsidP="00CD57BD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D8D2CA2" w14:textId="77777777" w:rsidR="00F17513" w:rsidRPr="005620D3" w:rsidRDefault="00F17513" w:rsidP="00CD57B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BF6131A" w14:textId="77777777" w:rsidR="00F17513" w:rsidRPr="005620D3" w:rsidRDefault="00F17513" w:rsidP="00CD57B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92A83" w:rsidRPr="005620D3" w14:paraId="7DB0FD8C" w14:textId="77777777" w:rsidTr="00F05B05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FFEACDC" w14:textId="77777777" w:rsidR="00292A83" w:rsidRPr="0025275E" w:rsidRDefault="00292A83" w:rsidP="00F05B05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uses active listening, including:</w:t>
            </w:r>
          </w:p>
        </w:tc>
        <w:tc>
          <w:tcPr>
            <w:tcW w:w="793" w:type="pct"/>
            <w:shd w:val="clear" w:color="auto" w:fill="auto"/>
          </w:tcPr>
          <w:p w14:paraId="083A2647" w14:textId="77777777" w:rsidR="00292A83" w:rsidRPr="005620D3" w:rsidRDefault="00292A83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9DB27AB" w14:textId="77777777" w:rsidR="00292A83" w:rsidRPr="005620D3" w:rsidRDefault="00292A83" w:rsidP="00F05B0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78D959A" w14:textId="77777777" w:rsidR="00292A83" w:rsidRPr="005620D3" w:rsidRDefault="00292A83" w:rsidP="00F05B0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92A83" w:rsidRPr="005620D3" w14:paraId="4AE0249B" w14:textId="77777777" w:rsidTr="00F05B05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9FBE471" w14:textId="77777777" w:rsidR="00292A83" w:rsidRDefault="00292A83" w:rsidP="00F05B05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araphrasing</w:t>
            </w:r>
          </w:p>
        </w:tc>
        <w:tc>
          <w:tcPr>
            <w:tcW w:w="793" w:type="pct"/>
            <w:shd w:val="clear" w:color="auto" w:fill="auto"/>
          </w:tcPr>
          <w:p w14:paraId="1F776AD7" w14:textId="77777777" w:rsidR="00292A83" w:rsidRPr="000E5C8D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35110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A83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92A83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92A8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29835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A83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92A83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92A8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34A7EE4" w14:textId="77777777" w:rsidR="00292A83" w:rsidRPr="005620D3" w:rsidRDefault="00292A83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BF2C0EE" w14:textId="77777777" w:rsidR="00292A83" w:rsidRPr="005620D3" w:rsidRDefault="00292A83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92A83" w:rsidRPr="005620D3" w14:paraId="39840ED0" w14:textId="77777777" w:rsidTr="00F05B05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3E9265A" w14:textId="77777777" w:rsidR="00292A83" w:rsidRDefault="00292A83" w:rsidP="00F05B05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</w:t>
            </w:r>
          </w:p>
        </w:tc>
        <w:tc>
          <w:tcPr>
            <w:tcW w:w="793" w:type="pct"/>
            <w:shd w:val="clear" w:color="auto" w:fill="auto"/>
          </w:tcPr>
          <w:p w14:paraId="72710E94" w14:textId="77777777" w:rsidR="00292A83" w:rsidRPr="000E5C8D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9150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A83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92A83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92A8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94523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A83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92A83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92A8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6493355" w14:textId="77777777" w:rsidR="00292A83" w:rsidRPr="005620D3" w:rsidRDefault="00292A83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1432F8C" w14:textId="77777777" w:rsidR="00292A83" w:rsidRPr="005620D3" w:rsidRDefault="00292A83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92A83" w:rsidRPr="005620D3" w14:paraId="10702E41" w14:textId="77777777" w:rsidTr="00F05B05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A390C45" w14:textId="77777777" w:rsidR="00292A83" w:rsidRDefault="00292A83" w:rsidP="00F05B05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verbal affirmations such as ‘I understand,’ ‘Alright,’ ‘Got it.’</w:t>
            </w:r>
          </w:p>
        </w:tc>
        <w:tc>
          <w:tcPr>
            <w:tcW w:w="793" w:type="pct"/>
            <w:shd w:val="clear" w:color="auto" w:fill="auto"/>
          </w:tcPr>
          <w:p w14:paraId="19986A37" w14:textId="77777777" w:rsidR="00292A83" w:rsidRPr="000E5C8D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4225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A83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92A83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92A8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65812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A83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92A83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92A8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72F8DD6" w14:textId="77777777" w:rsidR="00292A83" w:rsidRPr="005620D3" w:rsidRDefault="00292A83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660F3A7" w14:textId="77777777" w:rsidR="00292A83" w:rsidRPr="005620D3" w:rsidRDefault="00292A83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92A83" w:rsidRPr="005620D3" w14:paraId="428385F0" w14:textId="77777777" w:rsidTr="00F05B05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AAB2C42" w14:textId="77777777" w:rsidR="00292A83" w:rsidRPr="0025275E" w:rsidRDefault="00292A83" w:rsidP="00F05B05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effective questioning, including:</w:t>
            </w:r>
          </w:p>
        </w:tc>
        <w:tc>
          <w:tcPr>
            <w:tcW w:w="793" w:type="pct"/>
            <w:shd w:val="clear" w:color="auto" w:fill="auto"/>
          </w:tcPr>
          <w:p w14:paraId="53CDC61A" w14:textId="77777777" w:rsidR="00292A83" w:rsidRPr="005620D3" w:rsidRDefault="00292A83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835C364" w14:textId="77777777" w:rsidR="00292A83" w:rsidRPr="005620D3" w:rsidRDefault="00292A83" w:rsidP="00F05B0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195950A" w14:textId="77777777" w:rsidR="00292A83" w:rsidRPr="005620D3" w:rsidRDefault="00292A83" w:rsidP="00F05B0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92A83" w:rsidRPr="005620D3" w14:paraId="3B612FB6" w14:textId="77777777" w:rsidTr="00F05B05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AB611D7" w14:textId="77777777" w:rsidR="00292A83" w:rsidRDefault="00292A83" w:rsidP="00F05B05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yes-no questions</w:t>
            </w:r>
          </w:p>
        </w:tc>
        <w:tc>
          <w:tcPr>
            <w:tcW w:w="793" w:type="pct"/>
            <w:shd w:val="clear" w:color="auto" w:fill="auto"/>
          </w:tcPr>
          <w:p w14:paraId="45D75426" w14:textId="77777777" w:rsidR="00292A83" w:rsidRPr="000E5C8D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40315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A83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92A83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92A8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5161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A83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92A83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92A8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0C416FC" w14:textId="77777777" w:rsidR="00292A83" w:rsidRPr="005620D3" w:rsidRDefault="00292A83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DB2B1F1" w14:textId="77777777" w:rsidR="00292A83" w:rsidRPr="005620D3" w:rsidRDefault="00292A83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92A83" w:rsidRPr="005620D3" w14:paraId="1659937C" w14:textId="77777777" w:rsidTr="00F05B05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A7025B2" w14:textId="77777777" w:rsidR="00292A83" w:rsidRDefault="00292A83" w:rsidP="00F05B05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probing questions</w:t>
            </w:r>
          </w:p>
        </w:tc>
        <w:tc>
          <w:tcPr>
            <w:tcW w:w="793" w:type="pct"/>
            <w:shd w:val="clear" w:color="auto" w:fill="auto"/>
          </w:tcPr>
          <w:p w14:paraId="5B62E991" w14:textId="77777777" w:rsidR="00292A83" w:rsidRPr="000E5C8D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1227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A83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92A83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92A8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4494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2A83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92A83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92A8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CA73996" w14:textId="77777777" w:rsidR="00292A83" w:rsidRPr="005620D3" w:rsidRDefault="00292A83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592E7F" w14:textId="77777777" w:rsidR="00292A83" w:rsidRPr="005620D3" w:rsidRDefault="00292A83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D57BD" w:rsidRPr="005620D3" w14:paraId="6581C992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AA2D2D3" w14:textId="51A1682E" w:rsidR="00CD57BD" w:rsidRPr="008D7D66" w:rsidRDefault="00CD57BD" w:rsidP="00A97395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uses appropriate non-verbal communication </w:t>
            </w:r>
            <w:r w:rsidR="00931E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demonstrate respec</w:t>
            </w:r>
            <w:r w:rsidR="00292A8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="006343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737EB168" w14:textId="77777777" w:rsidR="00CD57BD" w:rsidRDefault="00CD57BD" w:rsidP="00CD57BD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E68CAEE" w14:textId="77777777" w:rsidR="00CD57BD" w:rsidRPr="005620D3" w:rsidRDefault="00CD57BD" w:rsidP="00CD57B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53DF8E1" w14:textId="77777777" w:rsidR="00CD57BD" w:rsidRPr="005620D3" w:rsidRDefault="00CD57BD" w:rsidP="00CD57BD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061BC" w:rsidRPr="005620D3" w14:paraId="4B52EC31" w14:textId="77777777" w:rsidTr="00931E8F">
        <w:trPr>
          <w:cantSplit/>
          <w:trHeight w:val="20"/>
          <w:jc w:val="center"/>
        </w:trPr>
        <w:tc>
          <w:tcPr>
            <w:tcW w:w="2149" w:type="pct"/>
            <w:shd w:val="clear" w:color="auto" w:fill="auto"/>
          </w:tcPr>
          <w:p w14:paraId="7307243B" w14:textId="7C3C4E6F" w:rsidR="00C061BC" w:rsidRPr="00931E8F" w:rsidRDefault="00C061BC" w:rsidP="00C061BC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intains appropriate eye contact with the client</w:t>
            </w:r>
          </w:p>
        </w:tc>
        <w:tc>
          <w:tcPr>
            <w:tcW w:w="793" w:type="pct"/>
            <w:shd w:val="clear" w:color="auto" w:fill="auto"/>
          </w:tcPr>
          <w:p w14:paraId="7405E770" w14:textId="77777777" w:rsidR="00C061BC" w:rsidRDefault="00EF57E0" w:rsidP="00C061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7493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1BC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061BC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061B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539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1BC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061BC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061B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18CA535" w14:textId="77777777" w:rsidR="00C061BC" w:rsidRPr="005620D3" w:rsidRDefault="00C061BC" w:rsidP="00C061B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BAA9CED" w14:textId="77777777" w:rsidR="00C061BC" w:rsidRPr="005620D3" w:rsidRDefault="00C061BC" w:rsidP="00C061B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061BC" w:rsidRPr="005620D3" w14:paraId="7F12A655" w14:textId="77777777" w:rsidTr="00F05B05">
        <w:trPr>
          <w:cantSplit/>
          <w:trHeight w:val="50"/>
          <w:jc w:val="center"/>
        </w:trPr>
        <w:tc>
          <w:tcPr>
            <w:tcW w:w="2149" w:type="pct"/>
            <w:shd w:val="clear" w:color="auto" w:fill="auto"/>
          </w:tcPr>
          <w:p w14:paraId="473BE134" w14:textId="6AE931B2" w:rsidR="00C061BC" w:rsidRDefault="00C061BC" w:rsidP="00C061BC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intains proper posture (avoiding slouching)</w:t>
            </w:r>
          </w:p>
        </w:tc>
        <w:tc>
          <w:tcPr>
            <w:tcW w:w="793" w:type="pct"/>
            <w:shd w:val="clear" w:color="auto" w:fill="auto"/>
          </w:tcPr>
          <w:p w14:paraId="5F3B53B7" w14:textId="596B29E5" w:rsidR="00C061BC" w:rsidRPr="00215F90" w:rsidRDefault="00EF57E0" w:rsidP="00C061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64492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1BC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061BC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061B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9193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1B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061BC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061B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2078CCB" w14:textId="77777777" w:rsidR="00C061BC" w:rsidRPr="005620D3" w:rsidRDefault="00C061BC" w:rsidP="00C061B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6B0FE24" w14:textId="77777777" w:rsidR="00C061BC" w:rsidRPr="005620D3" w:rsidRDefault="00C061BC" w:rsidP="00C061B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061BC" w:rsidRPr="005620D3" w14:paraId="362EBD52" w14:textId="77777777" w:rsidTr="00F05B05">
        <w:trPr>
          <w:cantSplit/>
          <w:trHeight w:val="50"/>
          <w:jc w:val="center"/>
        </w:trPr>
        <w:tc>
          <w:tcPr>
            <w:tcW w:w="2149" w:type="pct"/>
            <w:shd w:val="clear" w:color="auto" w:fill="auto"/>
          </w:tcPr>
          <w:p w14:paraId="09841A5F" w14:textId="02F16798" w:rsidR="00C061BC" w:rsidRDefault="00C061BC" w:rsidP="00C061BC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the workplace’s dress code</w:t>
            </w:r>
          </w:p>
        </w:tc>
        <w:tc>
          <w:tcPr>
            <w:tcW w:w="793" w:type="pct"/>
            <w:shd w:val="clear" w:color="auto" w:fill="auto"/>
          </w:tcPr>
          <w:p w14:paraId="2BF45BFF" w14:textId="77777777" w:rsidR="00C061BC" w:rsidRPr="00215F90" w:rsidRDefault="00EF57E0" w:rsidP="00C061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93936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1BC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061BC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061B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20424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1BC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061BC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061B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87A02ED" w14:textId="77777777" w:rsidR="00C061BC" w:rsidRPr="005620D3" w:rsidRDefault="00C061BC" w:rsidP="00C061B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BCF2E44" w14:textId="77777777" w:rsidR="00C061BC" w:rsidRPr="005620D3" w:rsidRDefault="00C061BC" w:rsidP="00C061B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061BC" w:rsidRPr="005620D3" w14:paraId="5C570CB6" w14:textId="77777777" w:rsidTr="00F05B05">
        <w:trPr>
          <w:cantSplit/>
          <w:trHeight w:val="50"/>
          <w:jc w:val="center"/>
        </w:trPr>
        <w:tc>
          <w:tcPr>
            <w:tcW w:w="2149" w:type="pct"/>
            <w:shd w:val="clear" w:color="auto" w:fill="auto"/>
          </w:tcPr>
          <w:p w14:paraId="3A21CBBB" w14:textId="2C963AC8" w:rsidR="00C061BC" w:rsidRDefault="00C061BC" w:rsidP="00C061BC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occasionally nods to acknowledge what the client is saying.</w:t>
            </w:r>
          </w:p>
        </w:tc>
        <w:tc>
          <w:tcPr>
            <w:tcW w:w="793" w:type="pct"/>
            <w:shd w:val="clear" w:color="auto" w:fill="auto"/>
          </w:tcPr>
          <w:p w14:paraId="3D918FB6" w14:textId="77777777" w:rsidR="00C061BC" w:rsidRPr="0066513A" w:rsidRDefault="00EF57E0" w:rsidP="00C061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29155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1BC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061BC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061B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65164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61BC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061BC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061B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4431D99" w14:textId="77777777" w:rsidR="00C061BC" w:rsidRPr="005620D3" w:rsidRDefault="00C061BC" w:rsidP="00C061B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DD3404F" w14:textId="77777777" w:rsidR="00C061BC" w:rsidRPr="005620D3" w:rsidRDefault="00C061BC" w:rsidP="00C061B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36D05" w:rsidRPr="005620D3" w14:paraId="7CC55BDB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4510122" w14:textId="02E88275" w:rsidR="00C36D05" w:rsidRDefault="00C36D05" w:rsidP="00F05B05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AD1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dresses the client’s requests appropriately</w:t>
            </w:r>
            <w:r w:rsidR="006343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02A52862" w14:textId="6504E8E3" w:rsidR="00AD10DB" w:rsidRPr="00AD10DB" w:rsidRDefault="00AD10DB" w:rsidP="00A9739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i/>
                <w:iCs/>
                <w:color w:val="F79723"/>
                <w:sz w:val="16"/>
                <w:szCs w:val="16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to specify </w:t>
            </w:r>
            <w:r w:rsidR="00435A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quest made by the client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50ADF77" w14:textId="77777777" w:rsidR="00C36D05" w:rsidRDefault="00C36D05" w:rsidP="00F05B05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D2BA3FC" w14:textId="77777777" w:rsidR="00C36D05" w:rsidRPr="005620D3" w:rsidRDefault="00C36D05" w:rsidP="00F05B0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E3EDD86" w14:textId="77777777" w:rsidR="00C36D05" w:rsidRPr="005620D3" w:rsidRDefault="00C36D05" w:rsidP="00F05B0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36D05" w:rsidRPr="005620D3" w14:paraId="632518F5" w14:textId="77777777" w:rsidTr="00F05B05">
        <w:trPr>
          <w:cantSplit/>
          <w:trHeight w:val="20"/>
          <w:jc w:val="center"/>
        </w:trPr>
        <w:tc>
          <w:tcPr>
            <w:tcW w:w="2149" w:type="pct"/>
            <w:shd w:val="clear" w:color="auto" w:fill="auto"/>
          </w:tcPr>
          <w:p w14:paraId="3A61DC44" w14:textId="0B512F02" w:rsidR="00C36D05" w:rsidRPr="00931E8F" w:rsidRDefault="00C36D05" w:rsidP="00AD10D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AD1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akes note of the client’s request.</w:t>
            </w:r>
          </w:p>
        </w:tc>
        <w:tc>
          <w:tcPr>
            <w:tcW w:w="793" w:type="pct"/>
            <w:shd w:val="clear" w:color="auto" w:fill="auto"/>
          </w:tcPr>
          <w:p w14:paraId="574BF258" w14:textId="77777777" w:rsidR="00C36D05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96772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05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36D05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36D0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9096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05" w:rsidRPr="00215F9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36D05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36D0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79D0B6A" w14:textId="77777777" w:rsidR="00C36D05" w:rsidRPr="005620D3" w:rsidRDefault="00C36D05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CB9521" w14:textId="77777777" w:rsidR="00C36D05" w:rsidRPr="005620D3" w:rsidRDefault="00C36D05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36D05" w:rsidRPr="005620D3" w14:paraId="23D9B509" w14:textId="77777777" w:rsidTr="00F05B05">
        <w:trPr>
          <w:cantSplit/>
          <w:trHeight w:val="50"/>
          <w:jc w:val="center"/>
        </w:trPr>
        <w:tc>
          <w:tcPr>
            <w:tcW w:w="2149" w:type="pct"/>
            <w:shd w:val="clear" w:color="auto" w:fill="auto"/>
          </w:tcPr>
          <w:p w14:paraId="213B6684" w14:textId="2CB0D264" w:rsidR="00C36D05" w:rsidRDefault="00C36D05" w:rsidP="00AD10D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 xml:space="preserve">The candidate </w:t>
            </w:r>
            <w:r w:rsid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iterates</w:t>
            </w:r>
            <w:r w:rsidR="00AD1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request </w:t>
            </w:r>
            <w:r w:rsid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d confirms with the client if they have understood it correctly.</w:t>
            </w:r>
          </w:p>
        </w:tc>
        <w:tc>
          <w:tcPr>
            <w:tcW w:w="793" w:type="pct"/>
            <w:shd w:val="clear" w:color="auto" w:fill="auto"/>
          </w:tcPr>
          <w:p w14:paraId="7ED8A4ED" w14:textId="77777777" w:rsidR="00C36D05" w:rsidRPr="00215F90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8029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05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36D05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36D0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6035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0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36D05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36D0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83C032B" w14:textId="77777777" w:rsidR="00C36D05" w:rsidRPr="005620D3" w:rsidRDefault="00C36D05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527831" w14:textId="77777777" w:rsidR="00C36D05" w:rsidRPr="005620D3" w:rsidRDefault="00C36D05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E1E" w:rsidRPr="005620D3" w14:paraId="13E744B5" w14:textId="77777777" w:rsidTr="00F05B05">
        <w:trPr>
          <w:cantSplit/>
          <w:trHeight w:val="50"/>
          <w:jc w:val="center"/>
        </w:trPr>
        <w:tc>
          <w:tcPr>
            <w:tcW w:w="2149" w:type="pct"/>
            <w:shd w:val="clear" w:color="auto" w:fill="auto"/>
          </w:tcPr>
          <w:p w14:paraId="7451DDCF" w14:textId="77777777" w:rsidR="00875E1E" w:rsidRDefault="00875E1E" w:rsidP="00875E1E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sponds appropriately to the request.</w:t>
            </w:r>
          </w:p>
          <w:p w14:paraId="16B6824E" w14:textId="77777777" w:rsidR="00875E1E" w:rsidRDefault="00875E1E" w:rsidP="00875E1E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the response given.</w:t>
            </w:r>
          </w:p>
          <w:p w14:paraId="2F1E521E" w14:textId="77777777" w:rsidR="00875E1E" w:rsidRDefault="00875E1E" w:rsidP="00875E1E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For a satisfactory performance, there must be at least one ticked)</w:t>
            </w:r>
          </w:p>
          <w:p w14:paraId="6BAE9E0D" w14:textId="19FF4569" w:rsidR="00875E1E" w:rsidRDefault="00EF57E0" w:rsidP="00875E1E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26002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E1E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875E1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swer</w:t>
            </w:r>
            <w:r w:rsid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g a service-related enquiry or question</w:t>
            </w:r>
          </w:p>
          <w:p w14:paraId="472E5ECC" w14:textId="77777777" w:rsidR="00875E1E" w:rsidRDefault="00EF57E0" w:rsidP="00875E1E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272323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E1E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875E1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arifying or repeating points discussed earlier.</w:t>
            </w:r>
          </w:p>
          <w:p w14:paraId="149B8406" w14:textId="11D285DC" w:rsidR="00875E1E" w:rsidRDefault="00EF57E0" w:rsidP="00875E1E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480954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E1E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875E1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dvising the client that they will get back to them </w:t>
            </w:r>
            <w:r w:rsid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n the request after they have gathered more information. </w:t>
            </w:r>
          </w:p>
          <w:p w14:paraId="44AD10C4" w14:textId="1875C878" w:rsidR="00875E1E" w:rsidRDefault="00EF57E0" w:rsidP="00875E1E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787579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E1E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875E1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viding additional information about the service not covered in the discussion. </w:t>
            </w:r>
          </w:p>
          <w:p w14:paraId="7F856355" w14:textId="1B6A1F9A" w:rsidR="00875E1E" w:rsidRDefault="00EF57E0" w:rsidP="00875E1E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2094119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E1E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875E1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warding the request or concern to the appropriate person, </w:t>
            </w:r>
            <w:r w:rsidR="006343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,</w:t>
            </w:r>
            <w:r w:rsid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supervisor</w:t>
            </w:r>
            <w:r w:rsidR="006708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</w:t>
            </w:r>
            <w:r w:rsid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s required in the organisation’s policies and procedures</w:t>
            </w:r>
          </w:p>
          <w:p w14:paraId="37ED5FB0" w14:textId="516D8FAD" w:rsidR="00875E1E" w:rsidRPr="00875E1E" w:rsidRDefault="00EF57E0" w:rsidP="00875E1E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2114774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E1E" w:rsidRPr="00875E1E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875E1E" w:rsidRP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75E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s (please specify): </w:t>
            </w:r>
            <w:r w:rsidR="00875E1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875E1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875E1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875E1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875E1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875E1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875E1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875E1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875E1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875E1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87CBD3A" w14:textId="7A083DB3" w:rsidR="00875E1E" w:rsidRPr="00DE4915" w:rsidRDefault="00EF57E0" w:rsidP="00875E1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93917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E1E" w:rsidRPr="00DE491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E1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75E1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9763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E1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E1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75E1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4742F30" w14:textId="2933EAFF" w:rsidR="00875E1E" w:rsidRPr="005620D3" w:rsidRDefault="00875E1E" w:rsidP="00875E1E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8432B78" w14:textId="47CB12ED" w:rsidR="00875E1E" w:rsidRPr="005620D3" w:rsidRDefault="00875E1E" w:rsidP="00875E1E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1164" w:rsidRPr="005620D3" w14:paraId="4C03661F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9D2E3A" w14:textId="4ED10A0E" w:rsidR="00A01164" w:rsidRPr="00AD10DB" w:rsidRDefault="00A01164" w:rsidP="00A97395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i/>
                <w:iCs/>
                <w:color w:val="F79723"/>
                <w:sz w:val="16"/>
                <w:szCs w:val="16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with the client if they have understood the information discussed.</w:t>
            </w:r>
          </w:p>
        </w:tc>
        <w:tc>
          <w:tcPr>
            <w:tcW w:w="793" w:type="pct"/>
            <w:shd w:val="clear" w:color="auto" w:fill="auto"/>
          </w:tcPr>
          <w:p w14:paraId="2003402A" w14:textId="77777777" w:rsidR="00A01164" w:rsidRDefault="00A01164" w:rsidP="00F05B05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7C13D9C" w14:textId="77777777" w:rsidR="00A01164" w:rsidRPr="005620D3" w:rsidRDefault="00A01164" w:rsidP="00F05B0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B6565EA" w14:textId="77777777" w:rsidR="00A01164" w:rsidRPr="005620D3" w:rsidRDefault="00A01164" w:rsidP="00F05B0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01164" w:rsidRPr="005620D3" w14:paraId="233B34FC" w14:textId="77777777" w:rsidTr="00F05B05">
        <w:trPr>
          <w:cantSplit/>
          <w:trHeight w:val="20"/>
          <w:jc w:val="center"/>
        </w:trPr>
        <w:tc>
          <w:tcPr>
            <w:tcW w:w="2149" w:type="pct"/>
            <w:shd w:val="clear" w:color="auto" w:fill="auto"/>
          </w:tcPr>
          <w:p w14:paraId="3971A23B" w14:textId="0E36831D" w:rsidR="00A01164" w:rsidRPr="00931E8F" w:rsidRDefault="00A01164" w:rsidP="00A01164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takes pauses to check </w:t>
            </w:r>
            <w:r w:rsidR="00B41C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f the client has understood the information so far.</w:t>
            </w:r>
          </w:p>
        </w:tc>
        <w:tc>
          <w:tcPr>
            <w:tcW w:w="793" w:type="pct"/>
            <w:shd w:val="clear" w:color="auto" w:fill="auto"/>
          </w:tcPr>
          <w:p w14:paraId="57698BA5" w14:textId="77777777" w:rsidR="00A01164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49377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164" w:rsidRPr="00B41CE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1164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116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83067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164" w:rsidRPr="00B41CE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1164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116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71F2D75" w14:textId="77777777" w:rsidR="00A01164" w:rsidRPr="005620D3" w:rsidRDefault="00A01164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21FA64A" w14:textId="77777777" w:rsidR="00A01164" w:rsidRPr="005620D3" w:rsidRDefault="00A01164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1164" w:rsidRPr="005620D3" w14:paraId="5414E870" w14:textId="77777777" w:rsidTr="00F05B05">
        <w:trPr>
          <w:cantSplit/>
          <w:trHeight w:val="50"/>
          <w:jc w:val="center"/>
        </w:trPr>
        <w:tc>
          <w:tcPr>
            <w:tcW w:w="2149" w:type="pct"/>
            <w:shd w:val="clear" w:color="auto" w:fill="auto"/>
          </w:tcPr>
          <w:p w14:paraId="316C61B1" w14:textId="1F6679A0" w:rsidR="00A01164" w:rsidRDefault="00A01164" w:rsidP="00A01164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B41C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s the client if the information discussed is clear.</w:t>
            </w:r>
          </w:p>
        </w:tc>
        <w:tc>
          <w:tcPr>
            <w:tcW w:w="793" w:type="pct"/>
            <w:shd w:val="clear" w:color="auto" w:fill="auto"/>
          </w:tcPr>
          <w:p w14:paraId="25EC9B58" w14:textId="77777777" w:rsidR="00A01164" w:rsidRPr="00215F90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05748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164" w:rsidRPr="00B41CE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1164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116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538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164" w:rsidRPr="00B41CE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1164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116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11042DC" w14:textId="77777777" w:rsidR="00A01164" w:rsidRPr="005620D3" w:rsidRDefault="00A01164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7E194C3" w14:textId="77777777" w:rsidR="00A01164" w:rsidRPr="005620D3" w:rsidRDefault="00A01164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1164" w:rsidRPr="005620D3" w14:paraId="127631D5" w14:textId="77777777" w:rsidTr="00F05B05">
        <w:trPr>
          <w:cantSplit/>
          <w:trHeight w:val="50"/>
          <w:jc w:val="center"/>
        </w:trPr>
        <w:tc>
          <w:tcPr>
            <w:tcW w:w="2149" w:type="pct"/>
            <w:shd w:val="clear" w:color="auto" w:fill="auto"/>
          </w:tcPr>
          <w:p w14:paraId="57BE1B73" w14:textId="0F6F9E22" w:rsidR="00A01164" w:rsidRPr="00B41CE0" w:rsidRDefault="00A01164" w:rsidP="00B41CE0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 xml:space="preserve">The candidate </w:t>
            </w:r>
            <w:r w:rsidR="00B41C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s the client if they have any concerns or questions.</w:t>
            </w:r>
          </w:p>
        </w:tc>
        <w:tc>
          <w:tcPr>
            <w:tcW w:w="793" w:type="pct"/>
            <w:shd w:val="clear" w:color="auto" w:fill="auto"/>
          </w:tcPr>
          <w:p w14:paraId="332FFD45" w14:textId="77777777" w:rsidR="00A01164" w:rsidRPr="00DE4915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57119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164" w:rsidRPr="00B41CE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1164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116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0569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164" w:rsidRPr="00B41CE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1164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116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3141F86" w14:textId="77777777" w:rsidR="00A01164" w:rsidRPr="005620D3" w:rsidRDefault="00A01164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60A4141" w14:textId="77777777" w:rsidR="00A01164" w:rsidRPr="005620D3" w:rsidRDefault="00A01164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1CE0" w:rsidRPr="005620D3" w14:paraId="7287BAF8" w14:textId="77777777" w:rsidTr="00F05B05">
        <w:trPr>
          <w:cantSplit/>
          <w:trHeight w:val="50"/>
          <w:jc w:val="center"/>
        </w:trPr>
        <w:tc>
          <w:tcPr>
            <w:tcW w:w="2149" w:type="pct"/>
            <w:shd w:val="clear" w:color="auto" w:fill="auto"/>
          </w:tcPr>
          <w:p w14:paraId="38AD355B" w14:textId="06B39C98" w:rsidR="00B41CE0" w:rsidRDefault="00B41CE0" w:rsidP="00B41CE0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encourages the client to provide feedback. </w:t>
            </w:r>
          </w:p>
        </w:tc>
        <w:tc>
          <w:tcPr>
            <w:tcW w:w="793" w:type="pct"/>
            <w:shd w:val="clear" w:color="auto" w:fill="auto"/>
          </w:tcPr>
          <w:p w14:paraId="67E4AFCF" w14:textId="6D851B71" w:rsidR="00B41CE0" w:rsidRPr="00DE4915" w:rsidRDefault="00EF57E0" w:rsidP="00B41C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9537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CE0" w:rsidRPr="00B41CE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1CE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41CE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83205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CE0" w:rsidRPr="00B41CE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1CE0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41CE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B398A8A" w14:textId="267ABBC8" w:rsidR="00B41CE0" w:rsidRPr="005620D3" w:rsidRDefault="00B41CE0" w:rsidP="00B41CE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984B103" w14:textId="4D82B9B4" w:rsidR="00B41CE0" w:rsidRPr="005620D3" w:rsidRDefault="00B41CE0" w:rsidP="00B41CE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C5AC3" w:rsidRPr="005620D3" w14:paraId="1423D490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42095E6" w14:textId="77777777" w:rsidR="005C5AC3" w:rsidRDefault="005C5AC3" w:rsidP="005C5AC3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workplace/industry terminologies correctly and accurately throughout the meeting.</w:t>
            </w:r>
          </w:p>
          <w:p w14:paraId="11234F55" w14:textId="77777777" w:rsidR="005C5AC3" w:rsidRDefault="005C5AC3" w:rsidP="00F05B0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list below terminologies the candidate used correctly and accurately.</w:t>
            </w:r>
          </w:p>
          <w:p w14:paraId="12A71AE4" w14:textId="77777777" w:rsidR="005C5AC3" w:rsidRPr="00B62F76" w:rsidRDefault="005C5AC3" w:rsidP="00F05B0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For a satisfactory performance, there must be at least two terminologies listed here)</w:t>
            </w:r>
          </w:p>
          <w:p w14:paraId="2FBF5A58" w14:textId="77777777" w:rsidR="005C5AC3" w:rsidRDefault="005C5AC3" w:rsidP="00F05B0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3A619D77" w14:textId="5B85C7EC" w:rsidR="005C5AC3" w:rsidRPr="008D7D66" w:rsidRDefault="005C5AC3" w:rsidP="00A9739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DE2B84B" w14:textId="77777777" w:rsidR="005C5AC3" w:rsidRDefault="00EF57E0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8486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5AC3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5AC3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C5AC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11530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5AC3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5AC3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C5AC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DC4FBD4" w14:textId="77777777" w:rsidR="005C5AC3" w:rsidRPr="005620D3" w:rsidRDefault="005C5AC3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8FD9AAD" w14:textId="77777777" w:rsidR="005C5AC3" w:rsidRPr="005620D3" w:rsidRDefault="005C5AC3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C701D4A" w14:textId="77777777" w:rsidR="005C5AC3" w:rsidRDefault="005C5AC3" w:rsidP="00B41CE0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6F4B9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CFFF1F9" w14:textId="7998726A" w:rsidR="00CC52B4" w:rsidRDefault="005402DA" w:rsidP="00CC5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 </w:t>
            </w:r>
            <w:r w:rsidR="00B8217F" w:rsidRPr="00B8217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ddress service-related enquiries and requests from a customer/client.</w:t>
            </w:r>
          </w:p>
          <w:p w14:paraId="24944CFF" w14:textId="3BE00A82" w:rsidR="000055D1" w:rsidRPr="005620D3" w:rsidRDefault="005402DA" w:rsidP="00CC52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D770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895BB" w14:textId="77777777" w:rsidR="00EF57E0" w:rsidRDefault="00EF57E0" w:rsidP="000055D1">
      <w:pPr>
        <w:spacing w:after="0" w:line="240" w:lineRule="auto"/>
      </w:pPr>
      <w:r>
        <w:separator/>
      </w:r>
    </w:p>
  </w:endnote>
  <w:endnote w:type="continuationSeparator" w:id="0">
    <w:p w14:paraId="52739AAF" w14:textId="77777777" w:rsidR="00EF57E0" w:rsidRDefault="00EF57E0" w:rsidP="000055D1">
      <w:pPr>
        <w:spacing w:after="0" w:line="240" w:lineRule="auto"/>
      </w:pPr>
      <w:r>
        <w:continuationSeparator/>
      </w:r>
    </w:p>
  </w:endnote>
  <w:endnote w:type="continuationNotice" w:id="1">
    <w:p w14:paraId="407F8637" w14:textId="77777777" w:rsidR="00EF57E0" w:rsidRDefault="00EF57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99BE5" w14:textId="77777777" w:rsidR="009B44F4" w:rsidRPr="000055D1" w:rsidRDefault="007676E6" w:rsidP="009B44F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618B7">
      <w:rPr>
        <w:color w:val="808080" w:themeColor="background1" w:themeShade="80"/>
        <w:sz w:val="18"/>
      </w:rPr>
      <w:t>Workplace Assessment – Observation Form</w:t>
    </w:r>
    <w:r w:rsidRPr="00E618B7">
      <w:rPr>
        <w:color w:val="808080" w:themeColor="background1" w:themeShade="80"/>
        <w:sz w:val="18"/>
      </w:rPr>
      <w:tab/>
    </w:r>
    <w:r w:rsidR="009B44F4" w:rsidRPr="00C63CFB">
      <w:rPr>
        <w:color w:val="808080" w:themeColor="background1" w:themeShade="80"/>
        <w:sz w:val="18"/>
      </w:rPr>
      <w:t>Version 1.</w:t>
    </w:r>
    <w:r w:rsidR="009B44F4">
      <w:rPr>
        <w:color w:val="808080" w:themeColor="background1" w:themeShade="80"/>
        <w:sz w:val="18"/>
      </w:rPr>
      <w:t>1</w:t>
    </w:r>
    <w:r w:rsidR="009B44F4" w:rsidRPr="00C63CFB">
      <w:rPr>
        <w:color w:val="808080" w:themeColor="background1" w:themeShade="80"/>
        <w:sz w:val="18"/>
      </w:rPr>
      <w:t xml:space="preserve"> Produced </w:t>
    </w:r>
    <w:r w:rsidR="009B44F4">
      <w:rPr>
        <w:color w:val="808080" w:themeColor="background1" w:themeShade="80"/>
        <w:sz w:val="18"/>
      </w:rPr>
      <w:t>on 1st Nov</w:t>
    </w:r>
    <w:r w:rsidR="009B44F4" w:rsidRPr="00C63CFB">
      <w:rPr>
        <w:color w:val="808080" w:themeColor="background1" w:themeShade="80"/>
        <w:sz w:val="18"/>
      </w:rPr>
      <w:t xml:space="preserve"> 202</w:t>
    </w:r>
    <w:r w:rsidR="009B44F4">
      <w:rPr>
        <w:color w:val="808080" w:themeColor="background1" w:themeShade="80"/>
        <w:sz w:val="18"/>
      </w:rPr>
      <w:t>3</w:t>
    </w:r>
  </w:p>
  <w:p w14:paraId="521AE970" w14:textId="43956414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9B44F4" w:rsidRPr="000055D1">
      <w:rPr>
        <w:rFonts w:cstheme="minorHAnsi"/>
        <w:noProof/>
        <w:color w:val="808080" w:themeColor="background1" w:themeShade="80"/>
        <w:sz w:val="18"/>
      </w:rPr>
      <w:t>©</w:t>
    </w:r>
    <w:r w:rsidR="009B44F4" w:rsidRPr="000055D1">
      <w:rPr>
        <w:noProof/>
        <w:color w:val="808080" w:themeColor="background1" w:themeShade="80"/>
        <w:sz w:val="18"/>
      </w:rPr>
      <w:t xml:space="preserve"> </w:t>
    </w:r>
    <w:r w:rsidR="009B44F4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CA954" w14:textId="77777777" w:rsidR="009B44F4" w:rsidRPr="000055D1" w:rsidRDefault="000055D1" w:rsidP="009B44F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618B7">
      <w:rPr>
        <w:color w:val="808080" w:themeColor="background1" w:themeShade="80"/>
        <w:sz w:val="18"/>
      </w:rPr>
      <w:t xml:space="preserve">Workplace Assessment </w:t>
    </w:r>
    <w:r w:rsidR="00FB6D00" w:rsidRPr="00E618B7">
      <w:rPr>
        <w:color w:val="808080" w:themeColor="background1" w:themeShade="80"/>
        <w:sz w:val="18"/>
      </w:rPr>
      <w:t>–</w:t>
    </w:r>
    <w:r w:rsidRPr="00E618B7">
      <w:rPr>
        <w:color w:val="808080" w:themeColor="background1" w:themeShade="80"/>
        <w:sz w:val="18"/>
      </w:rPr>
      <w:t xml:space="preserve"> </w:t>
    </w:r>
    <w:r w:rsidR="00FB6D00" w:rsidRPr="00E618B7">
      <w:rPr>
        <w:color w:val="808080" w:themeColor="background1" w:themeShade="80"/>
        <w:sz w:val="18"/>
      </w:rPr>
      <w:t>Observation Form</w:t>
    </w:r>
    <w:r w:rsidRPr="00E618B7">
      <w:rPr>
        <w:color w:val="808080" w:themeColor="background1" w:themeShade="80"/>
        <w:sz w:val="18"/>
      </w:rPr>
      <w:tab/>
    </w:r>
    <w:r w:rsidR="009B44F4" w:rsidRPr="00C63CFB">
      <w:rPr>
        <w:color w:val="808080" w:themeColor="background1" w:themeShade="80"/>
        <w:sz w:val="18"/>
      </w:rPr>
      <w:t>Version 1.</w:t>
    </w:r>
    <w:r w:rsidR="009B44F4">
      <w:rPr>
        <w:color w:val="808080" w:themeColor="background1" w:themeShade="80"/>
        <w:sz w:val="18"/>
      </w:rPr>
      <w:t>1</w:t>
    </w:r>
    <w:r w:rsidR="009B44F4" w:rsidRPr="00C63CFB">
      <w:rPr>
        <w:color w:val="808080" w:themeColor="background1" w:themeShade="80"/>
        <w:sz w:val="18"/>
      </w:rPr>
      <w:t xml:space="preserve"> Produced </w:t>
    </w:r>
    <w:r w:rsidR="009B44F4">
      <w:rPr>
        <w:color w:val="808080" w:themeColor="background1" w:themeShade="80"/>
        <w:sz w:val="18"/>
      </w:rPr>
      <w:t>on 1st Nov</w:t>
    </w:r>
    <w:r w:rsidR="009B44F4" w:rsidRPr="00C63CFB">
      <w:rPr>
        <w:color w:val="808080" w:themeColor="background1" w:themeShade="80"/>
        <w:sz w:val="18"/>
      </w:rPr>
      <w:t xml:space="preserve"> 202</w:t>
    </w:r>
    <w:r w:rsidR="009B44F4">
      <w:rPr>
        <w:color w:val="808080" w:themeColor="background1" w:themeShade="80"/>
        <w:sz w:val="18"/>
      </w:rPr>
      <w:t>3</w:t>
    </w:r>
  </w:p>
  <w:p w14:paraId="63DECA6C" w14:textId="0528C613" w:rsidR="000055D1" w:rsidRPr="000055D1" w:rsidRDefault="009B44F4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E618B7">
      <w:rPr>
        <w:noProof/>
        <w:color w:val="808080" w:themeColor="background1" w:themeShade="80"/>
        <w:sz w:val="18"/>
      </w:rPr>
      <w:tab/>
    </w:r>
    <w:r w:rsidR="000055D1" w:rsidRPr="00E618B7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E618B7">
          <w:rPr>
            <w:color w:val="808080" w:themeColor="background1" w:themeShade="80"/>
            <w:sz w:val="18"/>
          </w:rPr>
          <w:fldChar w:fldCharType="begin"/>
        </w:r>
        <w:r w:rsidR="000055D1" w:rsidRPr="00E618B7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E618B7">
          <w:rPr>
            <w:color w:val="808080" w:themeColor="background1" w:themeShade="80"/>
            <w:sz w:val="18"/>
          </w:rPr>
          <w:fldChar w:fldCharType="separate"/>
        </w:r>
        <w:r w:rsidR="000055D1" w:rsidRPr="00E618B7">
          <w:rPr>
            <w:color w:val="808080" w:themeColor="background1" w:themeShade="80"/>
            <w:sz w:val="18"/>
          </w:rPr>
          <w:t>5</w:t>
        </w:r>
        <w:r w:rsidR="000055D1" w:rsidRPr="00E618B7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94C5D" w14:textId="77777777" w:rsidR="007676E6" w:rsidRDefault="007676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C3DEF" w14:textId="77777777" w:rsidR="00EF57E0" w:rsidRDefault="00EF57E0" w:rsidP="000055D1">
      <w:pPr>
        <w:spacing w:after="0" w:line="240" w:lineRule="auto"/>
      </w:pPr>
      <w:r>
        <w:separator/>
      </w:r>
    </w:p>
  </w:footnote>
  <w:footnote w:type="continuationSeparator" w:id="0">
    <w:p w14:paraId="41091186" w14:textId="77777777" w:rsidR="00EF57E0" w:rsidRDefault="00EF57E0" w:rsidP="000055D1">
      <w:pPr>
        <w:spacing w:after="0" w:line="240" w:lineRule="auto"/>
      </w:pPr>
      <w:r>
        <w:continuationSeparator/>
      </w:r>
    </w:p>
  </w:footnote>
  <w:footnote w:type="continuationNotice" w:id="1">
    <w:p w14:paraId="4B725F57" w14:textId="77777777" w:rsidR="00EF57E0" w:rsidRDefault="00EF57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61FD0" w14:textId="77777777" w:rsidR="007676E6" w:rsidRDefault="007676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9DB11" w14:textId="77777777" w:rsidR="007676E6" w:rsidRDefault="007676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F916E" w14:textId="77777777" w:rsidR="007676E6" w:rsidRDefault="007676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4667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56418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CD473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B55C9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DCB3C6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D35777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996248"/>
    <w:multiLevelType w:val="hybridMultilevel"/>
    <w:tmpl w:val="80D6010C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2B300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966751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A1FA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ED5BB7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EEC2F2A"/>
    <w:multiLevelType w:val="hybridMultilevel"/>
    <w:tmpl w:val="0F6A963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263D5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D121E5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F906791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18454C7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141C72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FDB718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38E62A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295136"/>
    <w:multiLevelType w:val="hybridMultilevel"/>
    <w:tmpl w:val="90D6DF9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B">
      <w:start w:val="1"/>
      <w:numFmt w:val="lowerRoman"/>
      <w:lvlText w:val="%2."/>
      <w:lvlJc w:val="right"/>
      <w:pPr>
        <w:ind w:left="72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6B097B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32"/>
  </w:num>
  <w:num w:numId="3">
    <w:abstractNumId w:val="9"/>
  </w:num>
  <w:num w:numId="4">
    <w:abstractNumId w:val="23"/>
  </w:num>
  <w:num w:numId="5">
    <w:abstractNumId w:val="16"/>
  </w:num>
  <w:num w:numId="6">
    <w:abstractNumId w:val="12"/>
  </w:num>
  <w:num w:numId="7">
    <w:abstractNumId w:val="22"/>
  </w:num>
  <w:num w:numId="8">
    <w:abstractNumId w:val="2"/>
  </w:num>
  <w:num w:numId="9">
    <w:abstractNumId w:val="32"/>
  </w:num>
  <w:num w:numId="10">
    <w:abstractNumId w:val="11"/>
  </w:num>
  <w:num w:numId="11">
    <w:abstractNumId w:val="20"/>
  </w:num>
  <w:num w:numId="12">
    <w:abstractNumId w:val="3"/>
  </w:num>
  <w:num w:numId="13">
    <w:abstractNumId w:val="29"/>
  </w:num>
  <w:num w:numId="14">
    <w:abstractNumId w:val="33"/>
  </w:num>
  <w:num w:numId="15">
    <w:abstractNumId w:val="37"/>
  </w:num>
  <w:num w:numId="16">
    <w:abstractNumId w:val="34"/>
  </w:num>
  <w:num w:numId="17">
    <w:abstractNumId w:val="27"/>
  </w:num>
  <w:num w:numId="18">
    <w:abstractNumId w:val="13"/>
  </w:num>
  <w:num w:numId="19">
    <w:abstractNumId w:val="35"/>
  </w:num>
  <w:num w:numId="20">
    <w:abstractNumId w:val="14"/>
  </w:num>
  <w:num w:numId="21">
    <w:abstractNumId w:val="18"/>
  </w:num>
  <w:num w:numId="22">
    <w:abstractNumId w:val="31"/>
  </w:num>
  <w:num w:numId="23">
    <w:abstractNumId w:val="5"/>
  </w:num>
  <w:num w:numId="24">
    <w:abstractNumId w:val="7"/>
  </w:num>
  <w:num w:numId="25">
    <w:abstractNumId w:val="25"/>
  </w:num>
  <w:num w:numId="26">
    <w:abstractNumId w:val="36"/>
  </w:num>
  <w:num w:numId="27">
    <w:abstractNumId w:val="30"/>
  </w:num>
  <w:num w:numId="28">
    <w:abstractNumId w:val="6"/>
  </w:num>
  <w:num w:numId="29">
    <w:abstractNumId w:val="19"/>
  </w:num>
  <w:num w:numId="30">
    <w:abstractNumId w:val="26"/>
  </w:num>
  <w:num w:numId="31">
    <w:abstractNumId w:val="10"/>
  </w:num>
  <w:num w:numId="32">
    <w:abstractNumId w:val="8"/>
  </w:num>
  <w:num w:numId="33">
    <w:abstractNumId w:val="21"/>
  </w:num>
  <w:num w:numId="34">
    <w:abstractNumId w:val="24"/>
  </w:num>
  <w:num w:numId="35">
    <w:abstractNumId w:val="28"/>
  </w:num>
  <w:num w:numId="36">
    <w:abstractNumId w:val="1"/>
  </w:num>
  <w:num w:numId="37">
    <w:abstractNumId w:val="4"/>
  </w:num>
  <w:num w:numId="38">
    <w:abstractNumId w:val="15"/>
  </w:num>
  <w:num w:numId="3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gFAAM8y38tAAAA"/>
  </w:docVars>
  <w:rsids>
    <w:rsidRoot w:val="002F29A7"/>
    <w:rsid w:val="000055D1"/>
    <w:rsid w:val="00013528"/>
    <w:rsid w:val="000242C5"/>
    <w:rsid w:val="00024A03"/>
    <w:rsid w:val="00030826"/>
    <w:rsid w:val="00032C69"/>
    <w:rsid w:val="00057D6A"/>
    <w:rsid w:val="00077888"/>
    <w:rsid w:val="000911A1"/>
    <w:rsid w:val="000A3F5E"/>
    <w:rsid w:val="000B26D5"/>
    <w:rsid w:val="000D64E2"/>
    <w:rsid w:val="000D7DAE"/>
    <w:rsid w:val="000E5C8D"/>
    <w:rsid w:val="001021AE"/>
    <w:rsid w:val="00111E72"/>
    <w:rsid w:val="00123874"/>
    <w:rsid w:val="0013280A"/>
    <w:rsid w:val="00152369"/>
    <w:rsid w:val="001600CB"/>
    <w:rsid w:val="001671C2"/>
    <w:rsid w:val="00181C5B"/>
    <w:rsid w:val="0018395A"/>
    <w:rsid w:val="001A1865"/>
    <w:rsid w:val="001D456C"/>
    <w:rsid w:val="001F02AF"/>
    <w:rsid w:val="00207496"/>
    <w:rsid w:val="00215F90"/>
    <w:rsid w:val="00227C09"/>
    <w:rsid w:val="002459C7"/>
    <w:rsid w:val="0025275E"/>
    <w:rsid w:val="00260CAD"/>
    <w:rsid w:val="002637DA"/>
    <w:rsid w:val="00292A83"/>
    <w:rsid w:val="00294F86"/>
    <w:rsid w:val="002A22AD"/>
    <w:rsid w:val="002D232F"/>
    <w:rsid w:val="002D6C29"/>
    <w:rsid w:val="002F29A7"/>
    <w:rsid w:val="00300E48"/>
    <w:rsid w:val="00321AD8"/>
    <w:rsid w:val="003231A6"/>
    <w:rsid w:val="00333FA5"/>
    <w:rsid w:val="00337CFE"/>
    <w:rsid w:val="00340041"/>
    <w:rsid w:val="00353453"/>
    <w:rsid w:val="0035599B"/>
    <w:rsid w:val="00357DC4"/>
    <w:rsid w:val="003717DE"/>
    <w:rsid w:val="00374DD8"/>
    <w:rsid w:val="0039482B"/>
    <w:rsid w:val="003C1922"/>
    <w:rsid w:val="003C46A3"/>
    <w:rsid w:val="003D4DC9"/>
    <w:rsid w:val="003E5A30"/>
    <w:rsid w:val="003E73D8"/>
    <w:rsid w:val="003F06E4"/>
    <w:rsid w:val="003F323F"/>
    <w:rsid w:val="003F695D"/>
    <w:rsid w:val="004028AF"/>
    <w:rsid w:val="0041245B"/>
    <w:rsid w:val="004257CD"/>
    <w:rsid w:val="00435A0B"/>
    <w:rsid w:val="0045551A"/>
    <w:rsid w:val="00457595"/>
    <w:rsid w:val="00467457"/>
    <w:rsid w:val="004831EC"/>
    <w:rsid w:val="00484193"/>
    <w:rsid w:val="004A2707"/>
    <w:rsid w:val="004D770D"/>
    <w:rsid w:val="004E3825"/>
    <w:rsid w:val="004E5CE5"/>
    <w:rsid w:val="005402DA"/>
    <w:rsid w:val="005620D3"/>
    <w:rsid w:val="00576BFE"/>
    <w:rsid w:val="00590D8F"/>
    <w:rsid w:val="005C5AC3"/>
    <w:rsid w:val="005C74E1"/>
    <w:rsid w:val="005E39C9"/>
    <w:rsid w:val="005F4237"/>
    <w:rsid w:val="0060042F"/>
    <w:rsid w:val="00600C4D"/>
    <w:rsid w:val="0062445E"/>
    <w:rsid w:val="0063432F"/>
    <w:rsid w:val="00636A69"/>
    <w:rsid w:val="006376C4"/>
    <w:rsid w:val="00640507"/>
    <w:rsid w:val="00641585"/>
    <w:rsid w:val="00644504"/>
    <w:rsid w:val="00651088"/>
    <w:rsid w:val="00656148"/>
    <w:rsid w:val="0066513A"/>
    <w:rsid w:val="00670862"/>
    <w:rsid w:val="00687F58"/>
    <w:rsid w:val="006974C4"/>
    <w:rsid w:val="006A3EDD"/>
    <w:rsid w:val="006A6FB3"/>
    <w:rsid w:val="006B1650"/>
    <w:rsid w:val="006B18BC"/>
    <w:rsid w:val="006D2ADC"/>
    <w:rsid w:val="006F433A"/>
    <w:rsid w:val="006F4B96"/>
    <w:rsid w:val="00702006"/>
    <w:rsid w:val="00706AB4"/>
    <w:rsid w:val="00711223"/>
    <w:rsid w:val="00714E53"/>
    <w:rsid w:val="0072092E"/>
    <w:rsid w:val="00730B38"/>
    <w:rsid w:val="007541DC"/>
    <w:rsid w:val="0075536A"/>
    <w:rsid w:val="007676E6"/>
    <w:rsid w:val="007A0D4A"/>
    <w:rsid w:val="007C46AC"/>
    <w:rsid w:val="007D1DFD"/>
    <w:rsid w:val="007D1F1E"/>
    <w:rsid w:val="007D72D6"/>
    <w:rsid w:val="007E139C"/>
    <w:rsid w:val="007E5297"/>
    <w:rsid w:val="007E7B23"/>
    <w:rsid w:val="007E7F88"/>
    <w:rsid w:val="00820641"/>
    <w:rsid w:val="00820E5B"/>
    <w:rsid w:val="008266BE"/>
    <w:rsid w:val="008318B9"/>
    <w:rsid w:val="0083339D"/>
    <w:rsid w:val="00843CC8"/>
    <w:rsid w:val="0084479A"/>
    <w:rsid w:val="0084504D"/>
    <w:rsid w:val="00865A85"/>
    <w:rsid w:val="00867B61"/>
    <w:rsid w:val="00875E1E"/>
    <w:rsid w:val="0088239C"/>
    <w:rsid w:val="008A120A"/>
    <w:rsid w:val="008B4D6E"/>
    <w:rsid w:val="008C68C0"/>
    <w:rsid w:val="008C6C99"/>
    <w:rsid w:val="008D107B"/>
    <w:rsid w:val="008D4457"/>
    <w:rsid w:val="008D7D66"/>
    <w:rsid w:val="008F0473"/>
    <w:rsid w:val="008F0737"/>
    <w:rsid w:val="00905C74"/>
    <w:rsid w:val="00907EA6"/>
    <w:rsid w:val="0092052C"/>
    <w:rsid w:val="00923C2A"/>
    <w:rsid w:val="00926BF3"/>
    <w:rsid w:val="0092792C"/>
    <w:rsid w:val="00931E8F"/>
    <w:rsid w:val="00946947"/>
    <w:rsid w:val="00954A55"/>
    <w:rsid w:val="00971458"/>
    <w:rsid w:val="009905B3"/>
    <w:rsid w:val="009A300E"/>
    <w:rsid w:val="009B3D69"/>
    <w:rsid w:val="009B44F4"/>
    <w:rsid w:val="009B4929"/>
    <w:rsid w:val="009C6561"/>
    <w:rsid w:val="009F093C"/>
    <w:rsid w:val="00A01164"/>
    <w:rsid w:val="00A113A6"/>
    <w:rsid w:val="00A11D73"/>
    <w:rsid w:val="00A25057"/>
    <w:rsid w:val="00A3355D"/>
    <w:rsid w:val="00A42AED"/>
    <w:rsid w:val="00A97395"/>
    <w:rsid w:val="00AA238B"/>
    <w:rsid w:val="00AB2380"/>
    <w:rsid w:val="00AD10DB"/>
    <w:rsid w:val="00AE20D9"/>
    <w:rsid w:val="00AE3CC5"/>
    <w:rsid w:val="00AE719F"/>
    <w:rsid w:val="00AF0ED4"/>
    <w:rsid w:val="00B04998"/>
    <w:rsid w:val="00B21D93"/>
    <w:rsid w:val="00B2215F"/>
    <w:rsid w:val="00B25313"/>
    <w:rsid w:val="00B26548"/>
    <w:rsid w:val="00B412DA"/>
    <w:rsid w:val="00B41CE0"/>
    <w:rsid w:val="00B4322F"/>
    <w:rsid w:val="00B47C92"/>
    <w:rsid w:val="00B508EA"/>
    <w:rsid w:val="00B52831"/>
    <w:rsid w:val="00B54294"/>
    <w:rsid w:val="00B61467"/>
    <w:rsid w:val="00B62B45"/>
    <w:rsid w:val="00B766E4"/>
    <w:rsid w:val="00B8217F"/>
    <w:rsid w:val="00B9532D"/>
    <w:rsid w:val="00BA17D2"/>
    <w:rsid w:val="00BB2774"/>
    <w:rsid w:val="00BD4DF6"/>
    <w:rsid w:val="00BE0D48"/>
    <w:rsid w:val="00C01AE2"/>
    <w:rsid w:val="00C04052"/>
    <w:rsid w:val="00C061BC"/>
    <w:rsid w:val="00C13835"/>
    <w:rsid w:val="00C14BED"/>
    <w:rsid w:val="00C26A39"/>
    <w:rsid w:val="00C272E7"/>
    <w:rsid w:val="00C36D05"/>
    <w:rsid w:val="00C629F8"/>
    <w:rsid w:val="00C667AC"/>
    <w:rsid w:val="00C7379A"/>
    <w:rsid w:val="00CA2C59"/>
    <w:rsid w:val="00CC46FB"/>
    <w:rsid w:val="00CC52B4"/>
    <w:rsid w:val="00CD57BD"/>
    <w:rsid w:val="00CE6C92"/>
    <w:rsid w:val="00CF3CA3"/>
    <w:rsid w:val="00D03EE0"/>
    <w:rsid w:val="00D3402E"/>
    <w:rsid w:val="00D431B2"/>
    <w:rsid w:val="00D4371F"/>
    <w:rsid w:val="00D645BA"/>
    <w:rsid w:val="00DA2DC4"/>
    <w:rsid w:val="00DC22BF"/>
    <w:rsid w:val="00DD10D7"/>
    <w:rsid w:val="00DD73C8"/>
    <w:rsid w:val="00DE4915"/>
    <w:rsid w:val="00E12640"/>
    <w:rsid w:val="00E143C3"/>
    <w:rsid w:val="00E25721"/>
    <w:rsid w:val="00E46109"/>
    <w:rsid w:val="00E618B7"/>
    <w:rsid w:val="00E672A6"/>
    <w:rsid w:val="00EA07BB"/>
    <w:rsid w:val="00EB54F4"/>
    <w:rsid w:val="00EF57E0"/>
    <w:rsid w:val="00F05145"/>
    <w:rsid w:val="00F17513"/>
    <w:rsid w:val="00F25336"/>
    <w:rsid w:val="00F50845"/>
    <w:rsid w:val="00F63EE0"/>
    <w:rsid w:val="00F92C48"/>
    <w:rsid w:val="00F94EEB"/>
    <w:rsid w:val="00FA2D2D"/>
    <w:rsid w:val="00FB2CD7"/>
    <w:rsid w:val="00FB6D00"/>
    <w:rsid w:val="00FB6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44AADCCD-FEAD-4B59-A3DB-609AFC3AA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445436-8B2A-439C-BEFC-E41B3C5BB9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9</Pages>
  <Words>1642</Words>
  <Characters>8778</Characters>
  <Application>Microsoft Office Word</Application>
  <DocSecurity>0</DocSecurity>
  <Lines>508</Lines>
  <Paragraphs>2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93</cp:revision>
  <dcterms:created xsi:type="dcterms:W3CDTF">2020-07-30T15:31:00Z</dcterms:created>
  <dcterms:modified xsi:type="dcterms:W3CDTF">2023-12-07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a6798023a4c2c4dab745c888fbe2826b2fc6d6e2161914ca60c9f93b9341de75</vt:lpwstr>
  </property>
</Properties>
</file>